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F97DA2" w14:textId="77777777" w:rsidR="005712AC" w:rsidRPr="00642FA4" w:rsidRDefault="00DB6721" w:rsidP="00DB672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42FA4">
        <w:rPr>
          <w:rFonts w:ascii="Arial" w:hAnsi="Arial" w:cs="Arial"/>
          <w:b/>
          <w:sz w:val="24"/>
        </w:rPr>
        <w:t>NOTICE AND AGENDA OF PUBLIC MEETING OF</w:t>
      </w:r>
    </w:p>
    <w:p w14:paraId="50559FDE" w14:textId="77777777" w:rsidR="00DB6721" w:rsidRPr="00642FA4" w:rsidRDefault="00DB6721" w:rsidP="00DB672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42FA4">
        <w:rPr>
          <w:rFonts w:ascii="Arial" w:hAnsi="Arial" w:cs="Arial"/>
          <w:b/>
          <w:sz w:val="24"/>
        </w:rPr>
        <w:t>THE BOARD OF DIRECTOR OF</w:t>
      </w:r>
    </w:p>
    <w:p w14:paraId="7FE2F6C3" w14:textId="77777777" w:rsidR="00DB6721" w:rsidRPr="00642FA4" w:rsidRDefault="00DB6721" w:rsidP="00DB6721">
      <w:pPr>
        <w:spacing w:after="0" w:line="240" w:lineRule="auto"/>
        <w:jc w:val="center"/>
        <w:rPr>
          <w:rFonts w:ascii="Arial" w:hAnsi="Arial" w:cs="Arial"/>
          <w:sz w:val="24"/>
          <w:u w:val="single"/>
        </w:rPr>
      </w:pPr>
      <w:r w:rsidRPr="00642FA4">
        <w:rPr>
          <w:rFonts w:ascii="Arial" w:hAnsi="Arial" w:cs="Arial"/>
          <w:b/>
          <w:sz w:val="24"/>
          <w:u w:val="single"/>
        </w:rPr>
        <w:t>ACADEMIA DEL PUEBLO CHARTER SCHOOL</w:t>
      </w:r>
    </w:p>
    <w:p w14:paraId="42D15A1E" w14:textId="6E932F7E" w:rsidR="00764791" w:rsidRDefault="00ED08F6" w:rsidP="00ED08F6">
      <w:pPr>
        <w:tabs>
          <w:tab w:val="left" w:pos="6973"/>
        </w:tabs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</w:p>
    <w:p w14:paraId="747B045E" w14:textId="16B975CE" w:rsidR="00DB6721" w:rsidRPr="00BF68F5" w:rsidRDefault="00DB6721" w:rsidP="00DB6721">
      <w:pPr>
        <w:spacing w:after="0" w:line="240" w:lineRule="auto"/>
        <w:rPr>
          <w:rFonts w:ascii="Arial" w:hAnsi="Arial" w:cs="Arial"/>
          <w:color w:val="000000" w:themeColor="text1"/>
        </w:rPr>
      </w:pPr>
      <w:r w:rsidRPr="00BF68F5">
        <w:rPr>
          <w:rFonts w:ascii="Arial" w:hAnsi="Arial" w:cs="Arial"/>
          <w:color w:val="000000" w:themeColor="text1"/>
        </w:rPr>
        <w:t>Posted:</w:t>
      </w:r>
      <w:r w:rsidR="00B3444F" w:rsidRPr="00BF68F5">
        <w:rPr>
          <w:rFonts w:ascii="Arial" w:hAnsi="Arial" w:cs="Arial"/>
          <w:color w:val="000000" w:themeColor="text1"/>
        </w:rPr>
        <w:tab/>
        <w:t xml:space="preserve"> </w:t>
      </w:r>
      <w:r w:rsidR="00652735" w:rsidRPr="00BF68F5">
        <w:rPr>
          <w:rFonts w:ascii="Arial" w:hAnsi="Arial" w:cs="Arial"/>
          <w:color w:val="000000" w:themeColor="text1"/>
        </w:rPr>
        <w:t xml:space="preserve"> </w:t>
      </w:r>
      <w:r w:rsidR="00652735" w:rsidRPr="00BF68F5">
        <w:rPr>
          <w:rFonts w:ascii="Arial" w:hAnsi="Arial" w:cs="Arial"/>
          <w:color w:val="000000" w:themeColor="text1"/>
          <w:u w:val="single"/>
        </w:rPr>
        <w:t xml:space="preserve"> </w:t>
      </w:r>
      <w:r w:rsidR="000B0CBA">
        <w:rPr>
          <w:rFonts w:ascii="Arial" w:hAnsi="Arial" w:cs="Arial"/>
          <w:color w:val="000000" w:themeColor="text1"/>
          <w:u w:val="single"/>
        </w:rPr>
        <w:t>April 20</w:t>
      </w:r>
      <w:r w:rsidRPr="00BF68F5">
        <w:rPr>
          <w:rFonts w:ascii="Arial" w:hAnsi="Arial" w:cs="Arial"/>
          <w:color w:val="000000" w:themeColor="text1"/>
        </w:rPr>
        <w:t>, 20</w:t>
      </w:r>
      <w:r w:rsidR="000B3508" w:rsidRPr="00BF68F5">
        <w:rPr>
          <w:rFonts w:ascii="Arial" w:hAnsi="Arial" w:cs="Arial"/>
          <w:color w:val="000000" w:themeColor="text1"/>
        </w:rPr>
        <w:t>2</w:t>
      </w:r>
      <w:r w:rsidR="00BA6E71">
        <w:rPr>
          <w:rFonts w:ascii="Arial" w:hAnsi="Arial" w:cs="Arial"/>
          <w:color w:val="000000" w:themeColor="text1"/>
        </w:rPr>
        <w:t>6</w:t>
      </w:r>
      <w:r w:rsidRPr="00BF68F5">
        <w:rPr>
          <w:rFonts w:ascii="Arial" w:hAnsi="Arial" w:cs="Arial"/>
          <w:color w:val="000000" w:themeColor="text1"/>
        </w:rPr>
        <w:t xml:space="preserve">, </w:t>
      </w:r>
      <w:r w:rsidR="00B3444F" w:rsidRPr="00BF68F5">
        <w:rPr>
          <w:rFonts w:ascii="Arial" w:hAnsi="Arial" w:cs="Arial"/>
          <w:color w:val="000000" w:themeColor="text1"/>
        </w:rPr>
        <w:t xml:space="preserve">at </w:t>
      </w:r>
      <w:r w:rsidRPr="00BF68F5">
        <w:rPr>
          <w:rFonts w:ascii="Arial" w:hAnsi="Arial" w:cs="Arial"/>
          <w:color w:val="000000" w:themeColor="text1"/>
        </w:rPr>
        <w:t xml:space="preserve"> </w:t>
      </w:r>
      <w:r w:rsidR="00011C79">
        <w:rPr>
          <w:rFonts w:ascii="Arial" w:hAnsi="Arial" w:cs="Arial"/>
          <w:color w:val="000000" w:themeColor="text1"/>
        </w:rPr>
        <w:t>1</w:t>
      </w:r>
      <w:r w:rsidR="00E179E7">
        <w:rPr>
          <w:rFonts w:ascii="Arial" w:hAnsi="Arial" w:cs="Arial"/>
          <w:color w:val="000000" w:themeColor="text1"/>
        </w:rPr>
        <w:t>1</w:t>
      </w:r>
      <w:r w:rsidR="00412896" w:rsidRPr="00BF68F5">
        <w:rPr>
          <w:rFonts w:ascii="Arial" w:hAnsi="Arial" w:cs="Arial"/>
          <w:color w:val="000000" w:themeColor="text1"/>
        </w:rPr>
        <w:t>:</w:t>
      </w:r>
      <w:r w:rsidR="009125A7">
        <w:rPr>
          <w:rFonts w:ascii="Arial" w:hAnsi="Arial" w:cs="Arial"/>
          <w:color w:val="000000" w:themeColor="text1"/>
        </w:rPr>
        <w:t>00</w:t>
      </w:r>
      <w:r w:rsidR="00412896" w:rsidRPr="00BF68F5">
        <w:rPr>
          <w:rFonts w:ascii="Arial" w:hAnsi="Arial" w:cs="Arial"/>
          <w:color w:val="000000" w:themeColor="text1"/>
        </w:rPr>
        <w:t xml:space="preserve"> </w:t>
      </w:r>
      <w:r w:rsidR="00011C79">
        <w:rPr>
          <w:rFonts w:ascii="Arial" w:hAnsi="Arial" w:cs="Arial"/>
          <w:color w:val="000000" w:themeColor="text1"/>
        </w:rPr>
        <w:t>a</w:t>
      </w:r>
      <w:r w:rsidR="00412896" w:rsidRPr="00BF68F5">
        <w:rPr>
          <w:rFonts w:ascii="Arial" w:hAnsi="Arial" w:cs="Arial"/>
          <w:color w:val="000000" w:themeColor="text1"/>
        </w:rPr>
        <w:t>.m.</w:t>
      </w:r>
      <w:r w:rsidRPr="00BF68F5">
        <w:rPr>
          <w:rFonts w:ascii="Arial" w:hAnsi="Arial" w:cs="Arial"/>
          <w:color w:val="000000" w:themeColor="text1"/>
        </w:rPr>
        <w:t>.</w:t>
      </w:r>
    </w:p>
    <w:p w14:paraId="2E637153" w14:textId="77777777" w:rsidR="00DB6721" w:rsidRPr="00BF68F5" w:rsidRDefault="00DB6721" w:rsidP="00DB672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93577FF" w14:textId="33A59814" w:rsidR="00160225" w:rsidRDefault="00DB6721" w:rsidP="0025725A">
      <w:pPr>
        <w:spacing w:after="0" w:line="240" w:lineRule="auto"/>
        <w:ind w:left="720" w:right="720"/>
        <w:jc w:val="both"/>
        <w:rPr>
          <w:rFonts w:ascii="Arial" w:hAnsi="Arial" w:cs="Arial"/>
          <w:b/>
          <w:color w:val="000000" w:themeColor="text1"/>
        </w:rPr>
      </w:pPr>
      <w:r w:rsidRPr="00BF68F5">
        <w:rPr>
          <w:rFonts w:ascii="Arial" w:hAnsi="Arial" w:cs="Arial"/>
          <w:color w:val="000000" w:themeColor="text1"/>
        </w:rPr>
        <w:t xml:space="preserve">Pursuant to A.R.S. §38-431.02, notice is hereby given to the members of the Academia del Pueblo Governing Board and to the General Public that Academia del Pueblo </w:t>
      </w:r>
      <w:r w:rsidR="00CF5A1A" w:rsidRPr="00BF68F5">
        <w:rPr>
          <w:rFonts w:ascii="Arial" w:hAnsi="Arial" w:cs="Arial"/>
          <w:color w:val="000000" w:themeColor="text1"/>
        </w:rPr>
        <w:t>Governing Board will hold a meeting open to the public on</w:t>
      </w:r>
      <w:r w:rsidR="00652735" w:rsidRPr="00BF68F5">
        <w:rPr>
          <w:rFonts w:ascii="Arial" w:hAnsi="Arial" w:cs="Arial"/>
          <w:color w:val="000000" w:themeColor="text1"/>
        </w:rPr>
        <w:t>,</w:t>
      </w:r>
      <w:r w:rsidR="00652735" w:rsidRPr="00BF68F5">
        <w:rPr>
          <w:rFonts w:ascii="Arial" w:hAnsi="Arial" w:cs="Arial"/>
          <w:color w:val="000000" w:themeColor="text1"/>
          <w:u w:val="single"/>
        </w:rPr>
        <w:t xml:space="preserve"> </w:t>
      </w:r>
      <w:r w:rsidR="000B0CBA">
        <w:rPr>
          <w:rFonts w:ascii="Arial" w:hAnsi="Arial" w:cs="Arial"/>
          <w:b/>
          <w:color w:val="000000" w:themeColor="text1"/>
          <w:u w:val="single"/>
        </w:rPr>
        <w:t>April 21</w:t>
      </w:r>
      <w:r w:rsidR="00747F11" w:rsidRPr="00BF68F5">
        <w:rPr>
          <w:rFonts w:ascii="Arial" w:hAnsi="Arial" w:cs="Arial"/>
          <w:b/>
          <w:color w:val="000000" w:themeColor="text1"/>
          <w:u w:val="single"/>
        </w:rPr>
        <w:t>,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 xml:space="preserve"> 20</w:t>
      </w:r>
      <w:r w:rsidR="000B3508" w:rsidRPr="00BF68F5">
        <w:rPr>
          <w:rFonts w:ascii="Arial" w:hAnsi="Arial" w:cs="Arial"/>
          <w:b/>
          <w:color w:val="000000" w:themeColor="text1"/>
          <w:u w:val="single"/>
        </w:rPr>
        <w:t>2</w:t>
      </w:r>
      <w:r w:rsidR="00BA6E71">
        <w:rPr>
          <w:rFonts w:ascii="Arial" w:hAnsi="Arial" w:cs="Arial"/>
          <w:b/>
          <w:color w:val="000000" w:themeColor="text1"/>
          <w:u w:val="single"/>
        </w:rPr>
        <w:t>6</w:t>
      </w:r>
      <w:r w:rsidR="00CF5A1A" w:rsidRPr="00BF68F5">
        <w:rPr>
          <w:rFonts w:ascii="Arial" w:hAnsi="Arial" w:cs="Arial"/>
          <w:color w:val="000000" w:themeColor="text1"/>
        </w:rPr>
        <w:t xml:space="preserve">, beginning at </w:t>
      </w:r>
      <w:r w:rsidR="00B80413" w:rsidRPr="00BF68F5">
        <w:rPr>
          <w:rFonts w:ascii="Arial" w:hAnsi="Arial" w:cs="Arial"/>
          <w:b/>
          <w:color w:val="000000" w:themeColor="text1"/>
          <w:u w:val="single"/>
        </w:rPr>
        <w:t>5:00</w:t>
      </w:r>
      <w:r w:rsidR="00747F11" w:rsidRPr="00BF68F5">
        <w:rPr>
          <w:rFonts w:ascii="Arial" w:hAnsi="Arial" w:cs="Arial"/>
          <w:b/>
          <w:color w:val="000000" w:themeColor="text1"/>
          <w:u w:val="single"/>
        </w:rPr>
        <w:t xml:space="preserve"> p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>.m</w:t>
      </w:r>
      <w:r w:rsidR="00CF5A1A" w:rsidRPr="00BF68F5">
        <w:rPr>
          <w:rFonts w:ascii="Arial" w:hAnsi="Arial" w:cs="Arial"/>
          <w:color w:val="000000" w:themeColor="text1"/>
          <w:u w:val="single"/>
        </w:rPr>
        <w:t>.</w:t>
      </w:r>
      <w:r w:rsidR="00CF5A1A" w:rsidRPr="00BF68F5">
        <w:rPr>
          <w:rFonts w:ascii="Arial" w:hAnsi="Arial" w:cs="Arial"/>
          <w:color w:val="000000" w:themeColor="text1"/>
        </w:rPr>
        <w:t xml:space="preserve"> to be held at 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>201 E. Durango Street, Phoenix, AZ</w:t>
      </w:r>
      <w:r w:rsidR="00CF5A1A" w:rsidRPr="00BF68F5">
        <w:rPr>
          <w:rFonts w:ascii="Arial" w:hAnsi="Arial" w:cs="Arial"/>
          <w:b/>
          <w:color w:val="000000" w:themeColor="text1"/>
        </w:rPr>
        <w:t>.</w:t>
      </w:r>
    </w:p>
    <w:p w14:paraId="7539CC2F" w14:textId="59BAC588" w:rsidR="00053E5C" w:rsidRDefault="00053E5C" w:rsidP="00160225">
      <w:pPr>
        <w:spacing w:after="0" w:line="240" w:lineRule="auto"/>
        <w:ind w:right="720"/>
        <w:contextualSpacing/>
        <w:rPr>
          <w:rFonts w:ascii="Arial" w:hAnsi="Arial" w:cs="Arial"/>
          <w:b/>
          <w:color w:val="000000" w:themeColor="text1"/>
        </w:rPr>
      </w:pPr>
    </w:p>
    <w:p w14:paraId="3D24E5E1" w14:textId="77777777" w:rsidR="00AF55A6" w:rsidRDefault="00AF55A6" w:rsidP="00AF55A6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 xml:space="preserve">This public meeting will be held virtually. </w:t>
      </w:r>
    </w:p>
    <w:p w14:paraId="4B93C713" w14:textId="77777777" w:rsidR="00AF55A6" w:rsidRDefault="00AF55A6" w:rsidP="00AF55A6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Virtual meeting opens to the public at 4:30 PM</w:t>
      </w:r>
    </w:p>
    <w:p w14:paraId="6CE23555" w14:textId="77777777" w:rsidR="00AF55A6" w:rsidRDefault="00AF55A6" w:rsidP="00AF55A6">
      <w:pPr>
        <w:spacing w:after="0" w:line="240" w:lineRule="auto"/>
        <w:ind w:right="720"/>
        <w:contextualSpacing/>
        <w:rPr>
          <w:rFonts w:ascii="Arial" w:hAnsi="Arial" w:cs="Arial"/>
          <w:b/>
          <w:color w:val="000000" w:themeColor="text1"/>
        </w:rPr>
      </w:pPr>
    </w:p>
    <w:p w14:paraId="1CF5EB65" w14:textId="33BCCBC6" w:rsidR="00BA6E71" w:rsidRDefault="00BA6E71" w:rsidP="00BA6E71">
      <w:pPr>
        <w:spacing w:after="0" w:line="240" w:lineRule="auto"/>
        <w:ind w:right="720"/>
        <w:contextualSpacing/>
        <w:jc w:val="center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Microsoft Teams</w:t>
      </w:r>
    </w:p>
    <w:p w14:paraId="64F3885C" w14:textId="493331D1" w:rsidR="00AD1CA1" w:rsidRPr="00AF55A6" w:rsidRDefault="00AF55A6" w:rsidP="00AD1CA1">
      <w:pPr>
        <w:contextualSpacing/>
        <w:jc w:val="center"/>
        <w:rPr>
          <w:rFonts w:ascii="Aptos" w:hAnsi="Aptos"/>
          <w:color w:val="212121"/>
          <w:sz w:val="16"/>
          <w:szCs w:val="16"/>
        </w:rPr>
      </w:pPr>
      <w:hyperlink r:id="rId8" w:history="1">
        <w:r w:rsidRPr="00AF55A6">
          <w:rPr>
            <w:rStyle w:val="Hyperlink"/>
            <w:rFonts w:ascii="Aptos" w:hAnsi="Aptos"/>
            <w:sz w:val="16"/>
            <w:szCs w:val="16"/>
          </w:rPr>
          <w:t>https://teams.microsoft.com/l/meetup-join/19%3ameeting_ODRiNDgzNWMtZDUxYi00ZTQwLTkxYjAtYTBjMzdlMGNkMjFk%40thread.v2/0?context=%7b%22Tid%22%3a%228d6c30ee-35d8-40d4-a7ea-bc3312886c2c%22%2c%22Oid%22%3a%2217446d19-691a-4c9a-8340-45e1a8d294d6%22%7d</w:t>
        </w:r>
      </w:hyperlink>
    </w:p>
    <w:p w14:paraId="4E7942DC" w14:textId="77777777" w:rsidR="00AF55A6" w:rsidRPr="00AF55A6" w:rsidRDefault="00AF55A6" w:rsidP="00AF55A6">
      <w:pPr>
        <w:spacing w:after="0" w:line="240" w:lineRule="auto"/>
        <w:jc w:val="center"/>
        <w:rPr>
          <w:rFonts w:ascii="Arial" w:eastAsia="Times New Roman" w:hAnsi="Arial" w:cs="Arial"/>
        </w:rPr>
      </w:pPr>
      <w:r w:rsidRPr="00AF55A6">
        <w:rPr>
          <w:rFonts w:ascii="Arial" w:eastAsia="Times New Roman" w:hAnsi="Arial" w:cs="Arial"/>
        </w:rPr>
        <w:t>Meeting ID: 252 503 434 233</w:t>
      </w:r>
    </w:p>
    <w:p w14:paraId="1D06C04D" w14:textId="77777777" w:rsidR="00AF55A6" w:rsidRPr="00AF55A6" w:rsidRDefault="00AF55A6" w:rsidP="00AF55A6">
      <w:pPr>
        <w:spacing w:after="0" w:line="240" w:lineRule="auto"/>
        <w:jc w:val="center"/>
        <w:rPr>
          <w:rFonts w:ascii="Arial" w:eastAsia="Times New Roman" w:hAnsi="Arial" w:cs="Arial"/>
        </w:rPr>
      </w:pPr>
      <w:r w:rsidRPr="00AF55A6">
        <w:rPr>
          <w:rFonts w:ascii="Arial" w:eastAsia="Times New Roman" w:hAnsi="Arial" w:cs="Arial"/>
        </w:rPr>
        <w:t>Passcode: 4QX9cP6h</w:t>
      </w:r>
    </w:p>
    <w:p w14:paraId="0F80B42A" w14:textId="77777777" w:rsidR="00AF55A6" w:rsidRPr="00AD1CA1" w:rsidRDefault="00AF55A6" w:rsidP="00AD1CA1">
      <w:pPr>
        <w:contextualSpacing/>
        <w:jc w:val="center"/>
        <w:rPr>
          <w:rFonts w:ascii="Aptos" w:hAnsi="Aptos"/>
          <w:color w:val="212121"/>
          <w:sz w:val="10"/>
          <w:szCs w:val="10"/>
        </w:rPr>
      </w:pPr>
    </w:p>
    <w:p w14:paraId="2F783211" w14:textId="1C66EBA0" w:rsidR="00F3629D" w:rsidRPr="00AD1CA1" w:rsidRDefault="005D194D" w:rsidP="00AD1CA1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 w:rsidRPr="00AD1CA1">
        <w:rPr>
          <w:rFonts w:ascii="Arial" w:hAnsi="Arial" w:cs="Arial"/>
          <w:b/>
          <w:sz w:val="21"/>
          <w:szCs w:val="21"/>
        </w:rPr>
        <w:t xml:space="preserve">Virtual meeting held at school </w:t>
      </w:r>
      <w:r w:rsidR="007A6CF9" w:rsidRPr="00AD1CA1">
        <w:rPr>
          <w:rFonts w:ascii="Arial" w:hAnsi="Arial" w:cs="Arial"/>
          <w:b/>
          <w:sz w:val="21"/>
          <w:szCs w:val="21"/>
        </w:rPr>
        <w:t xml:space="preserve">to accommodate </w:t>
      </w:r>
      <w:r w:rsidR="00DD55B3" w:rsidRPr="00AD1CA1">
        <w:rPr>
          <w:rFonts w:ascii="Arial" w:hAnsi="Arial" w:cs="Arial"/>
          <w:b/>
          <w:sz w:val="21"/>
          <w:szCs w:val="21"/>
        </w:rPr>
        <w:t xml:space="preserve">public participation and </w:t>
      </w:r>
      <w:r w:rsidR="007A6CF9" w:rsidRPr="00AD1CA1">
        <w:rPr>
          <w:rFonts w:ascii="Arial" w:hAnsi="Arial" w:cs="Arial"/>
          <w:b/>
          <w:sz w:val="21"/>
          <w:szCs w:val="21"/>
        </w:rPr>
        <w:t>Call</w:t>
      </w:r>
      <w:r w:rsidR="005B3A25" w:rsidRPr="00AD1CA1">
        <w:rPr>
          <w:rFonts w:ascii="Arial" w:hAnsi="Arial" w:cs="Arial"/>
          <w:b/>
          <w:sz w:val="21"/>
          <w:szCs w:val="21"/>
        </w:rPr>
        <w:t>s</w:t>
      </w:r>
      <w:r w:rsidR="007A6CF9" w:rsidRPr="00AD1CA1">
        <w:rPr>
          <w:rFonts w:ascii="Arial" w:hAnsi="Arial" w:cs="Arial"/>
          <w:b/>
          <w:sz w:val="21"/>
          <w:szCs w:val="21"/>
        </w:rPr>
        <w:t xml:space="preserve"> to the Public</w:t>
      </w:r>
      <w:r w:rsidR="005B3A25" w:rsidRPr="00AD1CA1">
        <w:rPr>
          <w:rFonts w:ascii="Arial" w:hAnsi="Arial" w:cs="Arial"/>
          <w:b/>
          <w:sz w:val="21"/>
          <w:szCs w:val="21"/>
        </w:rPr>
        <w:t>.</w:t>
      </w:r>
    </w:p>
    <w:p w14:paraId="3A103F1A" w14:textId="66E8CD8D" w:rsidR="00AD1CA1" w:rsidRDefault="00AD1CA1" w:rsidP="00AD1CA1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 w:rsidRPr="00AD1CA1">
        <w:rPr>
          <w:rFonts w:ascii="Arial" w:hAnsi="Arial" w:cs="Arial"/>
          <w:b/>
          <w:sz w:val="21"/>
          <w:szCs w:val="21"/>
        </w:rPr>
        <w:t>Doors Open to the Public at 4:30 PM</w:t>
      </w:r>
    </w:p>
    <w:p w14:paraId="222F2E92" w14:textId="77777777" w:rsidR="00AD1CA1" w:rsidRPr="00AD1CA1" w:rsidRDefault="00AD1CA1" w:rsidP="00AD1CA1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</w:p>
    <w:p w14:paraId="58C73214" w14:textId="77777777" w:rsidR="0023489F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Call to Order</w:t>
      </w:r>
    </w:p>
    <w:p w14:paraId="7C7985BC" w14:textId="77777777" w:rsidR="0023489F" w:rsidRPr="00630465" w:rsidRDefault="0023489F" w:rsidP="0023489F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D0C6A3E" w14:textId="77777777" w:rsidR="0023489F" w:rsidRPr="00932E7B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Attendance</w:t>
      </w:r>
    </w:p>
    <w:p w14:paraId="4054AA8F" w14:textId="77777777" w:rsidR="0023489F" w:rsidRPr="00630465" w:rsidRDefault="0023489F" w:rsidP="0023489F">
      <w:pPr>
        <w:pStyle w:val="ListParagraph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0B200838" w14:textId="24F82C71" w:rsidR="0023489F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Call to the Public</w:t>
      </w:r>
    </w:p>
    <w:p w14:paraId="708C1897" w14:textId="77777777" w:rsidR="00FF6CC6" w:rsidRPr="00630465" w:rsidRDefault="00FF6CC6" w:rsidP="00FF6CC6">
      <w:pPr>
        <w:pStyle w:val="ListParagraph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471B82CA" w14:textId="779314E1" w:rsidR="002E6232" w:rsidRDefault="00FF6CC6" w:rsidP="00845F83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pproval of the Minutes of the</w:t>
      </w:r>
      <w:r w:rsidR="00227A1A">
        <w:rPr>
          <w:rFonts w:ascii="Arial" w:hAnsi="Arial" w:cs="Arial"/>
          <w:b/>
          <w:bCs/>
          <w:color w:val="000000" w:themeColor="text1"/>
        </w:rPr>
        <w:t xml:space="preserve"> </w:t>
      </w:r>
      <w:r w:rsidR="00005E6F">
        <w:rPr>
          <w:rFonts w:ascii="Arial" w:hAnsi="Arial" w:cs="Arial"/>
          <w:b/>
          <w:bCs/>
          <w:color w:val="000000" w:themeColor="text1"/>
        </w:rPr>
        <w:t>February</w:t>
      </w:r>
      <w:r w:rsidR="00BA6E71">
        <w:rPr>
          <w:rFonts w:ascii="Arial" w:hAnsi="Arial" w:cs="Arial"/>
          <w:b/>
          <w:bCs/>
          <w:color w:val="000000" w:themeColor="text1"/>
        </w:rPr>
        <w:t xml:space="preserve"> 2</w:t>
      </w:r>
      <w:r w:rsidR="00AF55A6">
        <w:rPr>
          <w:rFonts w:ascii="Arial" w:hAnsi="Arial" w:cs="Arial"/>
          <w:b/>
          <w:bCs/>
          <w:color w:val="000000" w:themeColor="text1"/>
        </w:rPr>
        <w:t>4</w:t>
      </w:r>
      <w:r w:rsidR="00180781">
        <w:rPr>
          <w:rFonts w:ascii="Arial" w:hAnsi="Arial" w:cs="Arial"/>
          <w:b/>
          <w:bCs/>
          <w:color w:val="000000" w:themeColor="text1"/>
        </w:rPr>
        <w:t>, 202</w:t>
      </w:r>
      <w:r w:rsidR="00BA6E71">
        <w:rPr>
          <w:rFonts w:ascii="Arial" w:hAnsi="Arial" w:cs="Arial"/>
          <w:b/>
          <w:bCs/>
          <w:color w:val="000000" w:themeColor="text1"/>
        </w:rPr>
        <w:t>6</w:t>
      </w:r>
      <w:r w:rsidR="00704865">
        <w:rPr>
          <w:rFonts w:ascii="Arial" w:hAnsi="Arial" w:cs="Arial"/>
          <w:b/>
          <w:bCs/>
          <w:color w:val="000000" w:themeColor="text1"/>
        </w:rPr>
        <w:t xml:space="preserve"> </w:t>
      </w:r>
      <w:r w:rsidR="00180781">
        <w:rPr>
          <w:rFonts w:ascii="Arial" w:hAnsi="Arial" w:cs="Arial"/>
          <w:b/>
          <w:bCs/>
          <w:color w:val="000000" w:themeColor="text1"/>
        </w:rPr>
        <w:t>Meeting</w:t>
      </w:r>
    </w:p>
    <w:p w14:paraId="557C953D" w14:textId="77777777" w:rsidR="000572EB" w:rsidRPr="000572EB" w:rsidRDefault="000572EB" w:rsidP="000572EB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5E879F91" w14:textId="58EA4A82" w:rsidR="00600571" w:rsidRPr="000572EB" w:rsidRDefault="00F55E48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Presentations</w:t>
      </w:r>
    </w:p>
    <w:p w14:paraId="1FAB9845" w14:textId="55E60539" w:rsidR="00807A2E" w:rsidRDefault="003C1EFF" w:rsidP="00807A2E">
      <w:pPr>
        <w:pStyle w:val="ListParagraph"/>
        <w:numPr>
          <w:ilvl w:val="0"/>
          <w:numId w:val="2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FY2026-2027 </w:t>
      </w:r>
      <w:r w:rsidR="00AF55A6">
        <w:rPr>
          <w:rFonts w:ascii="Arial" w:hAnsi="Arial" w:cs="Arial"/>
          <w:color w:val="000000" w:themeColor="text1"/>
        </w:rPr>
        <w:t>Staffing Plan for Teaching and Learning</w:t>
      </w:r>
    </w:p>
    <w:p w14:paraId="10183A84" w14:textId="31F676F2" w:rsidR="006A642D" w:rsidRDefault="00AF55A6" w:rsidP="00BA6E71">
      <w:pPr>
        <w:pStyle w:val="ListParagraph"/>
        <w:numPr>
          <w:ilvl w:val="0"/>
          <w:numId w:val="2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mateur Radio Relay League at Academia del Pueblo</w:t>
      </w:r>
    </w:p>
    <w:p w14:paraId="3AA7A0AC" w14:textId="77777777" w:rsidR="00BA6E71" w:rsidRPr="00BA6E71" w:rsidRDefault="00BA6E71" w:rsidP="00BA6E71">
      <w:pPr>
        <w:pStyle w:val="ListParagraph"/>
        <w:ind w:left="1080"/>
        <w:rPr>
          <w:rFonts w:ascii="Arial" w:hAnsi="Arial" w:cs="Arial"/>
          <w:color w:val="000000" w:themeColor="text1"/>
        </w:rPr>
      </w:pPr>
    </w:p>
    <w:p w14:paraId="23E374B9" w14:textId="103634D3" w:rsidR="00704865" w:rsidRDefault="00160225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ction Items</w:t>
      </w:r>
    </w:p>
    <w:p w14:paraId="0129C7EA" w14:textId="161CEDFA" w:rsidR="0025725A" w:rsidRPr="00C8187D" w:rsidRDefault="006E474F" w:rsidP="00C8187D">
      <w:pPr>
        <w:tabs>
          <w:tab w:val="center" w:pos="5443"/>
        </w:tabs>
        <w:spacing w:after="0" w:line="240" w:lineRule="auto"/>
        <w:ind w:firstLine="720"/>
        <w:rPr>
          <w:rFonts w:ascii="Arial" w:hAnsi="Arial" w:cs="Arial"/>
          <w:color w:val="000000" w:themeColor="text1"/>
        </w:rPr>
      </w:pPr>
      <w:r w:rsidRPr="00C8187D">
        <w:rPr>
          <w:rFonts w:ascii="Arial" w:hAnsi="Arial" w:cs="Arial"/>
          <w:color w:val="000000" w:themeColor="text1"/>
        </w:rPr>
        <w:t>No Action Items</w:t>
      </w:r>
      <w:r w:rsidR="00C8187D">
        <w:rPr>
          <w:rFonts w:ascii="Arial" w:hAnsi="Arial" w:cs="Arial"/>
          <w:color w:val="000000" w:themeColor="text1"/>
        </w:rPr>
        <w:tab/>
      </w:r>
    </w:p>
    <w:p w14:paraId="0D945115" w14:textId="5E27C1DF" w:rsidR="00F55E48" w:rsidRPr="00C82C62" w:rsidRDefault="00F55E48" w:rsidP="00C82C62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60DEC6B" w14:textId="699DEFBF" w:rsidR="00BA6E71" w:rsidRDefault="00BA6E71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Discussion Items</w:t>
      </w:r>
    </w:p>
    <w:p w14:paraId="5D90990F" w14:textId="5CC53964" w:rsidR="00BA6E71" w:rsidRDefault="00AF55A6" w:rsidP="00BA6E71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ademia del Pueblo AI Strategic Operations Plan – Phase II</w:t>
      </w:r>
    </w:p>
    <w:p w14:paraId="269E6AE4" w14:textId="6FFBD5D2" w:rsidR="00BA6E71" w:rsidRPr="00BA6E71" w:rsidRDefault="00AF55A6" w:rsidP="00BA6E71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rizona State Retirement System Rollout Plan for Academia del Pueblo</w:t>
      </w:r>
    </w:p>
    <w:p w14:paraId="7D86A594" w14:textId="77777777" w:rsidR="00BA6E71" w:rsidRDefault="00BA6E71" w:rsidP="00BA6E71">
      <w:pPr>
        <w:pStyle w:val="ListParagraph"/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1CB32AFC" w14:textId="45F5E98F" w:rsidR="00704865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Summary of Academia del Pueblo Charter School Current Events</w:t>
      </w:r>
    </w:p>
    <w:p w14:paraId="6A852302" w14:textId="77777777" w:rsidR="00704865" w:rsidRPr="00704865" w:rsidRDefault="00704865" w:rsidP="00704865">
      <w:pPr>
        <w:pStyle w:val="ListParagraph"/>
        <w:rPr>
          <w:rFonts w:ascii="Arial" w:hAnsi="Arial" w:cs="Arial"/>
          <w:b/>
          <w:bCs/>
          <w:color w:val="000000" w:themeColor="text1"/>
        </w:rPr>
      </w:pPr>
    </w:p>
    <w:p w14:paraId="0C9E2D74" w14:textId="67269308" w:rsidR="00704865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Future Meeting Dates and Future Agenda Items</w:t>
      </w:r>
    </w:p>
    <w:p w14:paraId="52480EFB" w14:textId="77777777" w:rsidR="000572EB" w:rsidRPr="000572EB" w:rsidRDefault="000572EB" w:rsidP="000572EB">
      <w:pPr>
        <w:pStyle w:val="ListParagraph"/>
        <w:rPr>
          <w:rFonts w:ascii="Arial" w:hAnsi="Arial" w:cs="Arial"/>
          <w:b/>
          <w:bCs/>
          <w:color w:val="000000" w:themeColor="text1"/>
        </w:rPr>
      </w:pPr>
    </w:p>
    <w:p w14:paraId="3370966E" w14:textId="09FE55AB" w:rsidR="000572EB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Adjournment </w:t>
      </w:r>
    </w:p>
    <w:p w14:paraId="380B8B17" w14:textId="2E78C2F7" w:rsidR="00764791" w:rsidRPr="009B2F96" w:rsidRDefault="00516D7F" w:rsidP="00D52C44">
      <w:pPr>
        <w:pStyle w:val="ListParagraph"/>
        <w:spacing w:after="0" w:line="240" w:lineRule="auto"/>
        <w:ind w:left="0"/>
        <w:jc w:val="center"/>
        <w:rPr>
          <w:rFonts w:ascii="Arial" w:hAnsi="Arial" w:cs="Arial"/>
          <w:sz w:val="20"/>
          <w:szCs w:val="20"/>
        </w:rPr>
      </w:pPr>
      <w:r w:rsidRPr="009B2F96">
        <w:rPr>
          <w:rFonts w:ascii="Arial" w:hAnsi="Arial" w:cs="Arial"/>
          <w:sz w:val="20"/>
          <w:szCs w:val="20"/>
        </w:rPr>
        <w:t>ACADEMIA DEL PUEBLO CHARTER SCHOO</w:t>
      </w:r>
      <w:r w:rsidR="0040754B" w:rsidRPr="009B2F96">
        <w:rPr>
          <w:rFonts w:ascii="Arial" w:hAnsi="Arial" w:cs="Arial"/>
          <w:sz w:val="20"/>
          <w:szCs w:val="20"/>
        </w:rPr>
        <w:t>L</w:t>
      </w:r>
    </w:p>
    <w:p w14:paraId="326BD6EC" w14:textId="67290E09" w:rsidR="00537132" w:rsidRPr="009B2F96" w:rsidRDefault="00516D7F" w:rsidP="00764791">
      <w:pPr>
        <w:spacing w:after="0" w:line="240" w:lineRule="auto"/>
        <w:ind w:right="720"/>
        <w:jc w:val="both"/>
        <w:rPr>
          <w:rFonts w:ascii="Arial" w:hAnsi="Arial" w:cs="Arial"/>
          <w:sz w:val="20"/>
          <w:szCs w:val="20"/>
        </w:rPr>
      </w:pPr>
      <w:r w:rsidRPr="009B2F96">
        <w:rPr>
          <w:rFonts w:ascii="Arial" w:hAnsi="Arial" w:cs="Arial"/>
          <w:sz w:val="20"/>
          <w:szCs w:val="20"/>
        </w:rPr>
        <w:t>Persons with a disability may</w:t>
      </w:r>
      <w:r w:rsidR="00642FA4" w:rsidRPr="009B2F96">
        <w:rPr>
          <w:rFonts w:ascii="Arial" w:hAnsi="Arial" w:cs="Arial"/>
          <w:sz w:val="20"/>
          <w:szCs w:val="20"/>
        </w:rPr>
        <w:t xml:space="preserve"> request a reasonable accommodation, such as a sign language interpreter, by contacting </w:t>
      </w:r>
      <w:r w:rsidR="00F43082" w:rsidRPr="009B2F96">
        <w:rPr>
          <w:rFonts w:ascii="Arial" w:hAnsi="Arial" w:cs="Arial"/>
          <w:sz w:val="20"/>
          <w:szCs w:val="20"/>
        </w:rPr>
        <w:t xml:space="preserve">Frank Lomeli, </w:t>
      </w:r>
      <w:r w:rsidR="00747F11" w:rsidRPr="009B2F96">
        <w:rPr>
          <w:rFonts w:ascii="Arial" w:hAnsi="Arial" w:cs="Arial"/>
          <w:b/>
          <w:sz w:val="20"/>
          <w:szCs w:val="20"/>
          <w:u w:val="single"/>
        </w:rPr>
        <w:t>602 258-4353</w:t>
      </w:r>
      <w:r w:rsidR="00F43082" w:rsidRPr="009B2F96">
        <w:rPr>
          <w:rFonts w:ascii="Arial" w:hAnsi="Arial" w:cs="Arial"/>
          <w:b/>
          <w:sz w:val="20"/>
          <w:szCs w:val="20"/>
          <w:u w:val="single"/>
        </w:rPr>
        <w:t>.</w:t>
      </w:r>
      <w:r w:rsidR="00F43082" w:rsidRPr="009B2F96">
        <w:rPr>
          <w:rFonts w:ascii="Arial" w:hAnsi="Arial" w:cs="Arial"/>
          <w:sz w:val="20"/>
          <w:szCs w:val="20"/>
        </w:rPr>
        <w:t xml:space="preserve">  R</w:t>
      </w:r>
      <w:r w:rsidR="00642FA4" w:rsidRPr="009B2F96">
        <w:rPr>
          <w:rFonts w:ascii="Arial" w:hAnsi="Arial" w:cs="Arial"/>
          <w:sz w:val="20"/>
          <w:szCs w:val="20"/>
        </w:rPr>
        <w:t>equests should be made as early as possible to arrange the accommodation.</w:t>
      </w:r>
    </w:p>
    <w:sectPr w:rsidR="00537132" w:rsidRPr="009B2F96" w:rsidSect="00E67FB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06" w:right="1166" w:bottom="720" w:left="907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B02386" w14:textId="77777777" w:rsidR="00E757DD" w:rsidRDefault="00E757DD" w:rsidP="00642FA4">
      <w:pPr>
        <w:spacing w:after="0" w:line="240" w:lineRule="auto"/>
      </w:pPr>
      <w:r>
        <w:separator/>
      </w:r>
    </w:p>
  </w:endnote>
  <w:endnote w:type="continuationSeparator" w:id="0">
    <w:p w14:paraId="447C1AD2" w14:textId="77777777" w:rsidR="00E757DD" w:rsidRDefault="00E757DD" w:rsidP="00642FA4">
      <w:pPr>
        <w:spacing w:after="0" w:line="240" w:lineRule="auto"/>
      </w:pPr>
      <w:r>
        <w:continuationSeparator/>
      </w:r>
    </w:p>
  </w:endnote>
  <w:endnote w:type="continuationNotice" w:id="1">
    <w:p w14:paraId="5736ABF7" w14:textId="77777777" w:rsidR="00E757DD" w:rsidRDefault="00E757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70795" w14:textId="77777777" w:rsidR="00E04178" w:rsidRDefault="00E04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B41C6" w14:textId="619CD1C0" w:rsidR="00642FA4" w:rsidRDefault="00642FA4" w:rsidP="00642FA4">
    <w:pPr>
      <w:pStyle w:val="Footer"/>
      <w:tabs>
        <w:tab w:val="clear" w:pos="4680"/>
        <w:tab w:val="center" w:pos="5040"/>
      </w:tabs>
      <w:rPr>
        <w:rFonts w:ascii="Arial" w:hAnsi="Arial" w:cs="Arial"/>
        <w:sz w:val="20"/>
        <w:szCs w:val="20"/>
      </w:rPr>
    </w:pPr>
    <w:r w:rsidRPr="00642FA4">
      <w:rPr>
        <w:rFonts w:ascii="Arial" w:hAnsi="Arial" w:cs="Arial"/>
        <w:sz w:val="20"/>
        <w:szCs w:val="20"/>
      </w:rPr>
      <w:t>Notice and Agenda of Public Meeting</w:t>
    </w:r>
    <w:r>
      <w:rPr>
        <w:rFonts w:ascii="Arial" w:hAnsi="Arial" w:cs="Arial"/>
        <w:sz w:val="20"/>
        <w:szCs w:val="20"/>
      </w:rPr>
      <w:tab/>
    </w:r>
    <w:r w:rsidR="00652735">
      <w:rPr>
        <w:rFonts w:ascii="Arial" w:hAnsi="Arial" w:cs="Arial"/>
        <w:sz w:val="20"/>
        <w:szCs w:val="20"/>
      </w:rPr>
      <w:t>November 30</w:t>
    </w:r>
    <w:r w:rsidRPr="00642FA4">
      <w:rPr>
        <w:rFonts w:ascii="Arial" w:hAnsi="Arial" w:cs="Arial"/>
        <w:sz w:val="20"/>
        <w:szCs w:val="20"/>
      </w:rPr>
      <w:t>, 2017</w:t>
    </w:r>
    <w:r w:rsidRPr="00642FA4">
      <w:rPr>
        <w:rFonts w:ascii="Arial" w:hAnsi="Arial" w:cs="Arial"/>
        <w:sz w:val="20"/>
        <w:szCs w:val="20"/>
      </w:rPr>
      <w:ptab w:relativeTo="margin" w:alignment="right" w:leader="none"/>
    </w:r>
    <w:r w:rsidRPr="00642FA4">
      <w:rPr>
        <w:rFonts w:ascii="Arial" w:hAnsi="Arial" w:cs="Arial"/>
        <w:sz w:val="20"/>
        <w:szCs w:val="20"/>
      </w:rPr>
      <w:t xml:space="preserve">Page </w:t>
    </w:r>
    <w:r w:rsidRPr="00642FA4">
      <w:rPr>
        <w:rFonts w:ascii="Arial" w:hAnsi="Arial" w:cs="Arial"/>
        <w:sz w:val="20"/>
        <w:szCs w:val="20"/>
      </w:rPr>
      <w:fldChar w:fldCharType="begin"/>
    </w:r>
    <w:r w:rsidRPr="00642FA4">
      <w:rPr>
        <w:rFonts w:ascii="Arial" w:hAnsi="Arial" w:cs="Arial"/>
        <w:sz w:val="20"/>
        <w:szCs w:val="20"/>
      </w:rPr>
      <w:instrText xml:space="preserve"> PAGE  \* Arabic  \* MERGEFORMAT </w:instrText>
    </w:r>
    <w:r w:rsidRPr="00642FA4">
      <w:rPr>
        <w:rFonts w:ascii="Arial" w:hAnsi="Arial" w:cs="Arial"/>
        <w:sz w:val="20"/>
        <w:szCs w:val="20"/>
      </w:rPr>
      <w:fldChar w:fldCharType="separate"/>
    </w:r>
    <w:r w:rsidR="00ED0367">
      <w:rPr>
        <w:rFonts w:ascii="Arial" w:hAnsi="Arial" w:cs="Arial"/>
        <w:noProof/>
        <w:sz w:val="20"/>
        <w:szCs w:val="20"/>
      </w:rPr>
      <w:t>2</w:t>
    </w:r>
    <w:r w:rsidRPr="00642FA4">
      <w:rPr>
        <w:rFonts w:ascii="Arial" w:hAnsi="Arial" w:cs="Arial"/>
        <w:sz w:val="20"/>
        <w:szCs w:val="20"/>
      </w:rPr>
      <w:fldChar w:fldCharType="end"/>
    </w:r>
    <w:r w:rsidRPr="00642FA4">
      <w:rPr>
        <w:rFonts w:ascii="Arial" w:hAnsi="Arial" w:cs="Arial"/>
        <w:sz w:val="20"/>
        <w:szCs w:val="20"/>
      </w:rPr>
      <w:t xml:space="preserve"> of </w:t>
    </w:r>
    <w:r w:rsidRPr="00642FA4">
      <w:rPr>
        <w:rFonts w:ascii="Arial" w:hAnsi="Arial" w:cs="Arial"/>
        <w:sz w:val="20"/>
        <w:szCs w:val="20"/>
      </w:rPr>
      <w:fldChar w:fldCharType="begin"/>
    </w:r>
    <w:r w:rsidRPr="00642FA4">
      <w:rPr>
        <w:rFonts w:ascii="Arial" w:hAnsi="Arial" w:cs="Arial"/>
        <w:sz w:val="20"/>
        <w:szCs w:val="20"/>
      </w:rPr>
      <w:instrText xml:space="preserve"> NUMPAGES  \* Arabic  \* MERGEFORMAT </w:instrText>
    </w:r>
    <w:r w:rsidRPr="00642FA4">
      <w:rPr>
        <w:rFonts w:ascii="Arial" w:hAnsi="Arial" w:cs="Arial"/>
        <w:sz w:val="20"/>
        <w:szCs w:val="20"/>
      </w:rPr>
      <w:fldChar w:fldCharType="separate"/>
    </w:r>
    <w:r w:rsidR="00030BD2">
      <w:rPr>
        <w:rFonts w:ascii="Arial" w:hAnsi="Arial" w:cs="Arial"/>
        <w:noProof/>
        <w:sz w:val="20"/>
        <w:szCs w:val="20"/>
      </w:rPr>
      <w:t>1</w:t>
    </w:r>
    <w:r w:rsidRPr="00642FA4">
      <w:rPr>
        <w:rFonts w:ascii="Arial" w:hAnsi="Arial" w:cs="Arial"/>
        <w:sz w:val="20"/>
        <w:szCs w:val="20"/>
      </w:rPr>
      <w:fldChar w:fldCharType="end"/>
    </w:r>
  </w:p>
  <w:p w14:paraId="4ED75160" w14:textId="77777777" w:rsidR="00642FA4" w:rsidRPr="00642FA4" w:rsidRDefault="00642FA4" w:rsidP="00642FA4">
    <w:pPr>
      <w:pStyle w:val="Footer"/>
      <w:tabs>
        <w:tab w:val="clear" w:pos="4680"/>
        <w:tab w:val="center" w:pos="5040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cademia del Pueblo Charter School</w:t>
    </w:r>
    <w:r>
      <w:rPr>
        <w:rFonts w:ascii="Arial" w:hAnsi="Arial" w:cs="Arial"/>
        <w:sz w:val="20"/>
        <w:szCs w:val="20"/>
      </w:rPr>
      <w:tab/>
      <w:t>Board of Directo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D726A" w14:textId="0C439C8C" w:rsidR="00642FA4" w:rsidRPr="00642FA4" w:rsidRDefault="00642FA4">
    <w:pPr>
      <w:pStyle w:val="Footer"/>
    </w:pPr>
    <w:r>
      <w:tab/>
    </w:r>
    <w:r>
      <w:tab/>
    </w:r>
    <w:r w:rsidRPr="00642FA4">
      <w:t xml:space="preserve">Page </w:t>
    </w:r>
    <w:r w:rsidRPr="00642FA4">
      <w:fldChar w:fldCharType="begin"/>
    </w:r>
    <w:r w:rsidRPr="00642FA4">
      <w:instrText xml:space="preserve"> PAGE  \* Arabic  \* MERGEFORMAT </w:instrText>
    </w:r>
    <w:r w:rsidRPr="00642FA4">
      <w:fldChar w:fldCharType="separate"/>
    </w:r>
    <w:r w:rsidR="00030BD2">
      <w:rPr>
        <w:noProof/>
      </w:rPr>
      <w:t>1</w:t>
    </w:r>
    <w:r w:rsidRPr="00642FA4">
      <w:fldChar w:fldCharType="end"/>
    </w:r>
    <w:r w:rsidRPr="00642FA4">
      <w:t xml:space="preserve"> of </w:t>
    </w:r>
    <w:r w:rsidR="009D6724">
      <w:rPr>
        <w:noProof/>
      </w:rPr>
      <w:fldChar w:fldCharType="begin"/>
    </w:r>
    <w:r w:rsidR="009D6724">
      <w:rPr>
        <w:noProof/>
      </w:rPr>
      <w:instrText xml:space="preserve"> NUMPAGES  \* Arabic  \* MERGEFORMAT </w:instrText>
    </w:r>
    <w:r w:rsidR="009D6724">
      <w:rPr>
        <w:noProof/>
      </w:rPr>
      <w:fldChar w:fldCharType="separate"/>
    </w:r>
    <w:r w:rsidR="00030BD2">
      <w:rPr>
        <w:noProof/>
      </w:rPr>
      <w:t>1</w:t>
    </w:r>
    <w:r w:rsidR="009D672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094BA6" w14:textId="77777777" w:rsidR="00E757DD" w:rsidRDefault="00E757DD" w:rsidP="00642FA4">
      <w:pPr>
        <w:spacing w:after="0" w:line="240" w:lineRule="auto"/>
      </w:pPr>
      <w:r>
        <w:separator/>
      </w:r>
    </w:p>
  </w:footnote>
  <w:footnote w:type="continuationSeparator" w:id="0">
    <w:p w14:paraId="18984F80" w14:textId="77777777" w:rsidR="00E757DD" w:rsidRDefault="00E757DD" w:rsidP="00642FA4">
      <w:pPr>
        <w:spacing w:after="0" w:line="240" w:lineRule="auto"/>
      </w:pPr>
      <w:r>
        <w:continuationSeparator/>
      </w:r>
    </w:p>
  </w:footnote>
  <w:footnote w:type="continuationNotice" w:id="1">
    <w:p w14:paraId="66B0EE7D" w14:textId="77777777" w:rsidR="00E757DD" w:rsidRDefault="00E757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AD0BE" w14:textId="7CA70F8A" w:rsidR="00E04178" w:rsidRDefault="00E757DD">
    <w:pPr>
      <w:pStyle w:val="Header"/>
    </w:pPr>
    <w:r>
      <w:rPr>
        <w:noProof/>
      </w:rPr>
      <w:pict w14:anchorId="60BCFA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8" type="#_x0000_t136" alt="" style="position:absolute;margin-left:0;margin-top:0;width:537.55pt;height:179.15pt;rotation:315;z-index:-251650047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  <w:r>
      <w:rPr>
        <w:noProof/>
      </w:rPr>
      <w:pict w14:anchorId="12E27EF3">
        <v:shape id="_x0000_s1027" type="#_x0000_t136" alt="" style="position:absolute;margin-left:0;margin-top:0;width:537.55pt;height:179.1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B557C" w14:textId="300C1918" w:rsidR="00E04178" w:rsidRDefault="00E757DD">
    <w:pPr>
      <w:pStyle w:val="Header"/>
    </w:pPr>
    <w:r>
      <w:rPr>
        <w:noProof/>
      </w:rPr>
      <w:pict w14:anchorId="45AE741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alt="" style="position:absolute;margin-left:0;margin-top:0;width:537.55pt;height:179.15pt;rotation:315;z-index:-251645951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  <w:r>
      <w:rPr>
        <w:noProof/>
      </w:rPr>
      <w:pict w14:anchorId="521E7968">
        <v:shape id="_x0000_s1025" type="#_x0000_t136" alt="" style="position:absolute;margin-left:0;margin-top:0;width:537.55pt;height:179.15pt;rotation:315;z-index:-251658239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BBE58B" w14:textId="74FBD854" w:rsidR="00E04178" w:rsidRDefault="00E041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40625"/>
    <w:multiLevelType w:val="hybridMultilevel"/>
    <w:tmpl w:val="7484545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BE509E"/>
    <w:multiLevelType w:val="hybridMultilevel"/>
    <w:tmpl w:val="2056080E"/>
    <w:lvl w:ilvl="0" w:tplc="69C2D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C613EA"/>
    <w:multiLevelType w:val="hybridMultilevel"/>
    <w:tmpl w:val="6324EF70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135475"/>
    <w:multiLevelType w:val="hybridMultilevel"/>
    <w:tmpl w:val="032E7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77184"/>
    <w:multiLevelType w:val="hybridMultilevel"/>
    <w:tmpl w:val="946ECE36"/>
    <w:lvl w:ilvl="0" w:tplc="8D5201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CB26D7"/>
    <w:multiLevelType w:val="hybridMultilevel"/>
    <w:tmpl w:val="E9145706"/>
    <w:lvl w:ilvl="0" w:tplc="23C0E5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8807BA"/>
    <w:multiLevelType w:val="hybridMultilevel"/>
    <w:tmpl w:val="82BCEE2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6E131B1"/>
    <w:multiLevelType w:val="hybridMultilevel"/>
    <w:tmpl w:val="1A1E4376"/>
    <w:lvl w:ilvl="0" w:tplc="69382A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5B7454"/>
    <w:multiLevelType w:val="hybridMultilevel"/>
    <w:tmpl w:val="E38ABA98"/>
    <w:lvl w:ilvl="0" w:tplc="6302C7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E26533"/>
    <w:multiLevelType w:val="hybridMultilevel"/>
    <w:tmpl w:val="A6685CF0"/>
    <w:lvl w:ilvl="0" w:tplc="785AB9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556D42"/>
    <w:multiLevelType w:val="hybridMultilevel"/>
    <w:tmpl w:val="A5E6FF0C"/>
    <w:lvl w:ilvl="0" w:tplc="AC721E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293665"/>
    <w:multiLevelType w:val="hybridMultilevel"/>
    <w:tmpl w:val="7676320C"/>
    <w:lvl w:ilvl="0" w:tplc="193ED9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EEA4B35"/>
    <w:multiLevelType w:val="hybridMultilevel"/>
    <w:tmpl w:val="8ED05BDA"/>
    <w:lvl w:ilvl="0" w:tplc="02F6D5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483168B"/>
    <w:multiLevelType w:val="hybridMultilevel"/>
    <w:tmpl w:val="9490E466"/>
    <w:lvl w:ilvl="0" w:tplc="7D90745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54A04634"/>
    <w:multiLevelType w:val="hybridMultilevel"/>
    <w:tmpl w:val="0966E0A0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855E3B"/>
    <w:multiLevelType w:val="hybridMultilevel"/>
    <w:tmpl w:val="1A7C4FA8"/>
    <w:lvl w:ilvl="0" w:tplc="047675C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4956C92"/>
    <w:multiLevelType w:val="hybridMultilevel"/>
    <w:tmpl w:val="9CB0A66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75904A6"/>
    <w:multiLevelType w:val="hybridMultilevel"/>
    <w:tmpl w:val="252ED60E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CB0410"/>
    <w:multiLevelType w:val="hybridMultilevel"/>
    <w:tmpl w:val="2726476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CD56666"/>
    <w:multiLevelType w:val="hybridMultilevel"/>
    <w:tmpl w:val="C4F80606"/>
    <w:lvl w:ilvl="0" w:tplc="56CA11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D727CB8"/>
    <w:multiLevelType w:val="hybridMultilevel"/>
    <w:tmpl w:val="E2102494"/>
    <w:lvl w:ilvl="0" w:tplc="BB2C0F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FAE38B8"/>
    <w:multiLevelType w:val="hybridMultilevel"/>
    <w:tmpl w:val="355EC57A"/>
    <w:lvl w:ilvl="0" w:tplc="A8F8CA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507FB6"/>
    <w:multiLevelType w:val="hybridMultilevel"/>
    <w:tmpl w:val="FF4A6FAC"/>
    <w:lvl w:ilvl="0" w:tplc="63A071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18E26D3"/>
    <w:multiLevelType w:val="hybridMultilevel"/>
    <w:tmpl w:val="C53E4D5E"/>
    <w:lvl w:ilvl="0" w:tplc="61F42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001190"/>
    <w:multiLevelType w:val="hybridMultilevel"/>
    <w:tmpl w:val="D2CED262"/>
    <w:lvl w:ilvl="0" w:tplc="94A86A4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8171E5"/>
    <w:multiLevelType w:val="hybridMultilevel"/>
    <w:tmpl w:val="006EF744"/>
    <w:lvl w:ilvl="0" w:tplc="95BE1F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3CF2BD4"/>
    <w:multiLevelType w:val="hybridMultilevel"/>
    <w:tmpl w:val="EA601C62"/>
    <w:lvl w:ilvl="0" w:tplc="9FD63E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3A6E9C"/>
    <w:multiLevelType w:val="hybridMultilevel"/>
    <w:tmpl w:val="10FE314E"/>
    <w:lvl w:ilvl="0" w:tplc="084EF0C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E9C67B2"/>
    <w:multiLevelType w:val="hybridMultilevel"/>
    <w:tmpl w:val="8B163890"/>
    <w:lvl w:ilvl="0" w:tplc="B44A20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FA6492B"/>
    <w:multiLevelType w:val="hybridMultilevel"/>
    <w:tmpl w:val="A9EE7E28"/>
    <w:lvl w:ilvl="0" w:tplc="9AE84B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72464025">
    <w:abstractNumId w:val="18"/>
  </w:num>
  <w:num w:numId="2" w16cid:durableId="1630090626">
    <w:abstractNumId w:val="14"/>
  </w:num>
  <w:num w:numId="3" w16cid:durableId="1254047009">
    <w:abstractNumId w:val="2"/>
  </w:num>
  <w:num w:numId="4" w16cid:durableId="859662288">
    <w:abstractNumId w:val="6"/>
  </w:num>
  <w:num w:numId="5" w16cid:durableId="1038971595">
    <w:abstractNumId w:val="17"/>
  </w:num>
  <w:num w:numId="6" w16cid:durableId="58327075">
    <w:abstractNumId w:val="15"/>
  </w:num>
  <w:num w:numId="7" w16cid:durableId="2122533866">
    <w:abstractNumId w:val="21"/>
  </w:num>
  <w:num w:numId="8" w16cid:durableId="2016230089">
    <w:abstractNumId w:val="3"/>
  </w:num>
  <w:num w:numId="9" w16cid:durableId="1422948611">
    <w:abstractNumId w:val="16"/>
  </w:num>
  <w:num w:numId="10" w16cid:durableId="513497587">
    <w:abstractNumId w:val="5"/>
  </w:num>
  <w:num w:numId="11" w16cid:durableId="1891527887">
    <w:abstractNumId w:val="27"/>
  </w:num>
  <w:num w:numId="12" w16cid:durableId="372508707">
    <w:abstractNumId w:val="12"/>
  </w:num>
  <w:num w:numId="13" w16cid:durableId="2065132221">
    <w:abstractNumId w:val="28"/>
  </w:num>
  <w:num w:numId="14" w16cid:durableId="1828325345">
    <w:abstractNumId w:val="9"/>
  </w:num>
  <w:num w:numId="15" w16cid:durableId="293298497">
    <w:abstractNumId w:val="4"/>
  </w:num>
  <w:num w:numId="16" w16cid:durableId="1110200060">
    <w:abstractNumId w:val="29"/>
  </w:num>
  <w:num w:numId="17" w16cid:durableId="2111469483">
    <w:abstractNumId w:val="23"/>
  </w:num>
  <w:num w:numId="18" w16cid:durableId="1698969681">
    <w:abstractNumId w:val="25"/>
  </w:num>
  <w:num w:numId="19" w16cid:durableId="1651906286">
    <w:abstractNumId w:val="19"/>
  </w:num>
  <w:num w:numId="20" w16cid:durableId="800265720">
    <w:abstractNumId w:val="11"/>
  </w:num>
  <w:num w:numId="21" w16cid:durableId="1025324294">
    <w:abstractNumId w:val="10"/>
  </w:num>
  <w:num w:numId="22" w16cid:durableId="421951950">
    <w:abstractNumId w:val="7"/>
  </w:num>
  <w:num w:numId="23" w16cid:durableId="1407344547">
    <w:abstractNumId w:val="8"/>
  </w:num>
  <w:num w:numId="24" w16cid:durableId="568465220">
    <w:abstractNumId w:val="24"/>
  </w:num>
  <w:num w:numId="25" w16cid:durableId="1281455366">
    <w:abstractNumId w:val="0"/>
  </w:num>
  <w:num w:numId="26" w16cid:durableId="73018438">
    <w:abstractNumId w:val="13"/>
  </w:num>
  <w:num w:numId="27" w16cid:durableId="1894347321">
    <w:abstractNumId w:val="26"/>
  </w:num>
  <w:num w:numId="28" w16cid:durableId="2006737091">
    <w:abstractNumId w:val="20"/>
  </w:num>
  <w:num w:numId="29" w16cid:durableId="1246459195">
    <w:abstractNumId w:val="22"/>
  </w:num>
  <w:num w:numId="30" w16cid:durableId="8804329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MzNTQyNjI2MTBU0lEKTi0uzszPAykwrgUAvk0IXCwAAAA="/>
  </w:docVars>
  <w:rsids>
    <w:rsidRoot w:val="00416868"/>
    <w:rsid w:val="0000056A"/>
    <w:rsid w:val="00002CD5"/>
    <w:rsid w:val="00005E6F"/>
    <w:rsid w:val="00006F5B"/>
    <w:rsid w:val="00007D87"/>
    <w:rsid w:val="00011C79"/>
    <w:rsid w:val="00017D77"/>
    <w:rsid w:val="00020549"/>
    <w:rsid w:val="000213DB"/>
    <w:rsid w:val="000274FD"/>
    <w:rsid w:val="00030BD2"/>
    <w:rsid w:val="000313F5"/>
    <w:rsid w:val="0003251A"/>
    <w:rsid w:val="00043C97"/>
    <w:rsid w:val="00046F23"/>
    <w:rsid w:val="00053E5C"/>
    <w:rsid w:val="0005504F"/>
    <w:rsid w:val="000568F2"/>
    <w:rsid w:val="000572EB"/>
    <w:rsid w:val="00063508"/>
    <w:rsid w:val="000639DD"/>
    <w:rsid w:val="000677C6"/>
    <w:rsid w:val="00071E4D"/>
    <w:rsid w:val="00083C00"/>
    <w:rsid w:val="00086954"/>
    <w:rsid w:val="00090879"/>
    <w:rsid w:val="000969B5"/>
    <w:rsid w:val="000A10BA"/>
    <w:rsid w:val="000A2606"/>
    <w:rsid w:val="000A2B39"/>
    <w:rsid w:val="000A6554"/>
    <w:rsid w:val="000A6D73"/>
    <w:rsid w:val="000B02C3"/>
    <w:rsid w:val="000B0CBA"/>
    <w:rsid w:val="000B2ACC"/>
    <w:rsid w:val="000B2BD7"/>
    <w:rsid w:val="000B3508"/>
    <w:rsid w:val="000B41C0"/>
    <w:rsid w:val="000C3B02"/>
    <w:rsid w:val="000C6803"/>
    <w:rsid w:val="000D1307"/>
    <w:rsid w:val="000D1D70"/>
    <w:rsid w:val="000D2571"/>
    <w:rsid w:val="000E0D18"/>
    <w:rsid w:val="000E0E6C"/>
    <w:rsid w:val="000E1EA2"/>
    <w:rsid w:val="000E440E"/>
    <w:rsid w:val="000F02BA"/>
    <w:rsid w:val="000F1EC6"/>
    <w:rsid w:val="000F3906"/>
    <w:rsid w:val="000F508A"/>
    <w:rsid w:val="000F577D"/>
    <w:rsid w:val="000F70C1"/>
    <w:rsid w:val="000F753C"/>
    <w:rsid w:val="000F78BE"/>
    <w:rsid w:val="000F7F7D"/>
    <w:rsid w:val="0010120A"/>
    <w:rsid w:val="00103CE2"/>
    <w:rsid w:val="0010430E"/>
    <w:rsid w:val="00106342"/>
    <w:rsid w:val="00106AB8"/>
    <w:rsid w:val="00125A18"/>
    <w:rsid w:val="001263C1"/>
    <w:rsid w:val="00132241"/>
    <w:rsid w:val="001325D6"/>
    <w:rsid w:val="00132823"/>
    <w:rsid w:val="001362B2"/>
    <w:rsid w:val="001364FE"/>
    <w:rsid w:val="00143B80"/>
    <w:rsid w:val="00146E2E"/>
    <w:rsid w:val="0015297B"/>
    <w:rsid w:val="00153536"/>
    <w:rsid w:val="00155B44"/>
    <w:rsid w:val="00160225"/>
    <w:rsid w:val="0016300D"/>
    <w:rsid w:val="00165B28"/>
    <w:rsid w:val="00166CF0"/>
    <w:rsid w:val="00170DD0"/>
    <w:rsid w:val="001712D8"/>
    <w:rsid w:val="00174AA3"/>
    <w:rsid w:val="0017684C"/>
    <w:rsid w:val="001777AD"/>
    <w:rsid w:val="00180781"/>
    <w:rsid w:val="00181AC4"/>
    <w:rsid w:val="00183047"/>
    <w:rsid w:val="00184639"/>
    <w:rsid w:val="00193558"/>
    <w:rsid w:val="00194597"/>
    <w:rsid w:val="00196B20"/>
    <w:rsid w:val="001A4848"/>
    <w:rsid w:val="001B5291"/>
    <w:rsid w:val="001B6C89"/>
    <w:rsid w:val="001C1129"/>
    <w:rsid w:val="001C1FDD"/>
    <w:rsid w:val="001C5675"/>
    <w:rsid w:val="001D06F6"/>
    <w:rsid w:val="001D07EB"/>
    <w:rsid w:val="001D0C74"/>
    <w:rsid w:val="001D1C58"/>
    <w:rsid w:val="001D4CC5"/>
    <w:rsid w:val="001D6A25"/>
    <w:rsid w:val="001F153C"/>
    <w:rsid w:val="001F2F0C"/>
    <w:rsid w:val="001F6039"/>
    <w:rsid w:val="001F737F"/>
    <w:rsid w:val="00200FEC"/>
    <w:rsid w:val="002100B5"/>
    <w:rsid w:val="002111ED"/>
    <w:rsid w:val="002255B2"/>
    <w:rsid w:val="00227A1A"/>
    <w:rsid w:val="00227BFC"/>
    <w:rsid w:val="00227D4D"/>
    <w:rsid w:val="0023489F"/>
    <w:rsid w:val="00240DCB"/>
    <w:rsid w:val="002419A5"/>
    <w:rsid w:val="0024513D"/>
    <w:rsid w:val="00250369"/>
    <w:rsid w:val="00251783"/>
    <w:rsid w:val="0025725A"/>
    <w:rsid w:val="0026466E"/>
    <w:rsid w:val="00273E7E"/>
    <w:rsid w:val="0028384D"/>
    <w:rsid w:val="002916B2"/>
    <w:rsid w:val="00291BD8"/>
    <w:rsid w:val="002927CC"/>
    <w:rsid w:val="002941AD"/>
    <w:rsid w:val="00294C4B"/>
    <w:rsid w:val="002A0801"/>
    <w:rsid w:val="002A28BF"/>
    <w:rsid w:val="002A44AF"/>
    <w:rsid w:val="002A6ECF"/>
    <w:rsid w:val="002B1812"/>
    <w:rsid w:val="002B2629"/>
    <w:rsid w:val="002B7AA8"/>
    <w:rsid w:val="002C39E5"/>
    <w:rsid w:val="002C50C4"/>
    <w:rsid w:val="002C5E21"/>
    <w:rsid w:val="002C774C"/>
    <w:rsid w:val="002D17A4"/>
    <w:rsid w:val="002D293C"/>
    <w:rsid w:val="002E08F5"/>
    <w:rsid w:val="002E2625"/>
    <w:rsid w:val="002E27CB"/>
    <w:rsid w:val="002E6232"/>
    <w:rsid w:val="002E6EDA"/>
    <w:rsid w:val="002E7124"/>
    <w:rsid w:val="002F17E9"/>
    <w:rsid w:val="002F5192"/>
    <w:rsid w:val="002F5FB8"/>
    <w:rsid w:val="002F7AB6"/>
    <w:rsid w:val="00300B42"/>
    <w:rsid w:val="00302541"/>
    <w:rsid w:val="00302EFC"/>
    <w:rsid w:val="00306AF0"/>
    <w:rsid w:val="0031028D"/>
    <w:rsid w:val="00312B50"/>
    <w:rsid w:val="00313AAC"/>
    <w:rsid w:val="00315A36"/>
    <w:rsid w:val="003202C1"/>
    <w:rsid w:val="00320A28"/>
    <w:rsid w:val="00324EFB"/>
    <w:rsid w:val="00326F2B"/>
    <w:rsid w:val="003338AC"/>
    <w:rsid w:val="0034145F"/>
    <w:rsid w:val="00343BDD"/>
    <w:rsid w:val="0034488D"/>
    <w:rsid w:val="0034515B"/>
    <w:rsid w:val="003514BA"/>
    <w:rsid w:val="003600D2"/>
    <w:rsid w:val="003612A9"/>
    <w:rsid w:val="003627A5"/>
    <w:rsid w:val="00365007"/>
    <w:rsid w:val="0036750F"/>
    <w:rsid w:val="00367C75"/>
    <w:rsid w:val="00387C6E"/>
    <w:rsid w:val="00394380"/>
    <w:rsid w:val="00396345"/>
    <w:rsid w:val="003A65F3"/>
    <w:rsid w:val="003B320E"/>
    <w:rsid w:val="003B3D1F"/>
    <w:rsid w:val="003B428D"/>
    <w:rsid w:val="003B699F"/>
    <w:rsid w:val="003C1EFF"/>
    <w:rsid w:val="003C2D9D"/>
    <w:rsid w:val="003D1263"/>
    <w:rsid w:val="003D2FB9"/>
    <w:rsid w:val="003D3723"/>
    <w:rsid w:val="003D5184"/>
    <w:rsid w:val="003D725D"/>
    <w:rsid w:val="003E3570"/>
    <w:rsid w:val="003E4D66"/>
    <w:rsid w:val="003F08F3"/>
    <w:rsid w:val="003F3723"/>
    <w:rsid w:val="00400A71"/>
    <w:rsid w:val="004010BC"/>
    <w:rsid w:val="00402F4D"/>
    <w:rsid w:val="0040754B"/>
    <w:rsid w:val="00412896"/>
    <w:rsid w:val="004138A0"/>
    <w:rsid w:val="00416868"/>
    <w:rsid w:val="00417564"/>
    <w:rsid w:val="0042149A"/>
    <w:rsid w:val="0042486F"/>
    <w:rsid w:val="00426E47"/>
    <w:rsid w:val="0043012B"/>
    <w:rsid w:val="00431CE6"/>
    <w:rsid w:val="00431D92"/>
    <w:rsid w:val="0043622B"/>
    <w:rsid w:val="0043771B"/>
    <w:rsid w:val="004378AB"/>
    <w:rsid w:val="00437C50"/>
    <w:rsid w:val="00440995"/>
    <w:rsid w:val="004443B4"/>
    <w:rsid w:val="00446D14"/>
    <w:rsid w:val="0045609E"/>
    <w:rsid w:val="00460624"/>
    <w:rsid w:val="00465CC2"/>
    <w:rsid w:val="004733D5"/>
    <w:rsid w:val="00473AC2"/>
    <w:rsid w:val="00480541"/>
    <w:rsid w:val="004806FD"/>
    <w:rsid w:val="004822D5"/>
    <w:rsid w:val="00484476"/>
    <w:rsid w:val="00494872"/>
    <w:rsid w:val="004954D0"/>
    <w:rsid w:val="00496D4F"/>
    <w:rsid w:val="004A5E5B"/>
    <w:rsid w:val="004A606B"/>
    <w:rsid w:val="004B7899"/>
    <w:rsid w:val="004C00B5"/>
    <w:rsid w:val="004C051A"/>
    <w:rsid w:val="004C147D"/>
    <w:rsid w:val="004C4EFD"/>
    <w:rsid w:val="004D2466"/>
    <w:rsid w:val="004D269F"/>
    <w:rsid w:val="004D4C71"/>
    <w:rsid w:val="004E07F2"/>
    <w:rsid w:val="004E1A6D"/>
    <w:rsid w:val="004E48F0"/>
    <w:rsid w:val="004F0712"/>
    <w:rsid w:val="004F3910"/>
    <w:rsid w:val="004F7E51"/>
    <w:rsid w:val="005005C5"/>
    <w:rsid w:val="00504C81"/>
    <w:rsid w:val="00504E0D"/>
    <w:rsid w:val="00507C3F"/>
    <w:rsid w:val="005125D1"/>
    <w:rsid w:val="005163D2"/>
    <w:rsid w:val="00516D7F"/>
    <w:rsid w:val="005205F9"/>
    <w:rsid w:val="00522EC7"/>
    <w:rsid w:val="0052394F"/>
    <w:rsid w:val="00523A08"/>
    <w:rsid w:val="00526A84"/>
    <w:rsid w:val="005273F3"/>
    <w:rsid w:val="005327F1"/>
    <w:rsid w:val="0053700D"/>
    <w:rsid w:val="0053705B"/>
    <w:rsid w:val="00537132"/>
    <w:rsid w:val="00544248"/>
    <w:rsid w:val="00546EB0"/>
    <w:rsid w:val="0054799E"/>
    <w:rsid w:val="00557378"/>
    <w:rsid w:val="005634C0"/>
    <w:rsid w:val="005647BF"/>
    <w:rsid w:val="00565CFC"/>
    <w:rsid w:val="0056779D"/>
    <w:rsid w:val="00567F52"/>
    <w:rsid w:val="005712AC"/>
    <w:rsid w:val="005769B0"/>
    <w:rsid w:val="00584C3C"/>
    <w:rsid w:val="00586EC4"/>
    <w:rsid w:val="00595C87"/>
    <w:rsid w:val="005A0CFE"/>
    <w:rsid w:val="005A0E78"/>
    <w:rsid w:val="005A715F"/>
    <w:rsid w:val="005A7E5E"/>
    <w:rsid w:val="005B1A9A"/>
    <w:rsid w:val="005B226C"/>
    <w:rsid w:val="005B3A25"/>
    <w:rsid w:val="005B5690"/>
    <w:rsid w:val="005B6ACA"/>
    <w:rsid w:val="005B716A"/>
    <w:rsid w:val="005C0550"/>
    <w:rsid w:val="005C09CE"/>
    <w:rsid w:val="005C7F17"/>
    <w:rsid w:val="005D194D"/>
    <w:rsid w:val="005D2B00"/>
    <w:rsid w:val="005D4C1A"/>
    <w:rsid w:val="005E201F"/>
    <w:rsid w:val="005E24DD"/>
    <w:rsid w:val="005E4D92"/>
    <w:rsid w:val="005E6215"/>
    <w:rsid w:val="005E6F5A"/>
    <w:rsid w:val="005F092A"/>
    <w:rsid w:val="005F0B16"/>
    <w:rsid w:val="00600571"/>
    <w:rsid w:val="00604C07"/>
    <w:rsid w:val="00606197"/>
    <w:rsid w:val="00622E03"/>
    <w:rsid w:val="00623C71"/>
    <w:rsid w:val="00624D6E"/>
    <w:rsid w:val="00630465"/>
    <w:rsid w:val="00630D0F"/>
    <w:rsid w:val="0063655B"/>
    <w:rsid w:val="00640780"/>
    <w:rsid w:val="0064185A"/>
    <w:rsid w:val="0064241E"/>
    <w:rsid w:val="00642473"/>
    <w:rsid w:val="00642FA4"/>
    <w:rsid w:val="00651CBD"/>
    <w:rsid w:val="0065205C"/>
    <w:rsid w:val="00652735"/>
    <w:rsid w:val="006528E9"/>
    <w:rsid w:val="00654192"/>
    <w:rsid w:val="0065560A"/>
    <w:rsid w:val="0066065E"/>
    <w:rsid w:val="006622C3"/>
    <w:rsid w:val="0066247E"/>
    <w:rsid w:val="00665B73"/>
    <w:rsid w:val="00666726"/>
    <w:rsid w:val="00677457"/>
    <w:rsid w:val="00680AAA"/>
    <w:rsid w:val="006835AE"/>
    <w:rsid w:val="0068704C"/>
    <w:rsid w:val="00692E84"/>
    <w:rsid w:val="00695AAE"/>
    <w:rsid w:val="00696C93"/>
    <w:rsid w:val="006A0574"/>
    <w:rsid w:val="006A4E64"/>
    <w:rsid w:val="006A56B1"/>
    <w:rsid w:val="006A642D"/>
    <w:rsid w:val="006A6F9D"/>
    <w:rsid w:val="006A76F7"/>
    <w:rsid w:val="006B1CF7"/>
    <w:rsid w:val="006B370E"/>
    <w:rsid w:val="006D117B"/>
    <w:rsid w:val="006D1783"/>
    <w:rsid w:val="006D2B3C"/>
    <w:rsid w:val="006D4209"/>
    <w:rsid w:val="006E394A"/>
    <w:rsid w:val="006E474F"/>
    <w:rsid w:val="006E74CF"/>
    <w:rsid w:val="006F058B"/>
    <w:rsid w:val="006F1E46"/>
    <w:rsid w:val="006F56A2"/>
    <w:rsid w:val="006F5732"/>
    <w:rsid w:val="006F5D3B"/>
    <w:rsid w:val="006F630F"/>
    <w:rsid w:val="007015F0"/>
    <w:rsid w:val="00704865"/>
    <w:rsid w:val="0070688E"/>
    <w:rsid w:val="00715335"/>
    <w:rsid w:val="00716410"/>
    <w:rsid w:val="0072208F"/>
    <w:rsid w:val="007229D3"/>
    <w:rsid w:val="007314B7"/>
    <w:rsid w:val="007317F5"/>
    <w:rsid w:val="00731FE4"/>
    <w:rsid w:val="00734089"/>
    <w:rsid w:val="00740EB0"/>
    <w:rsid w:val="00742B2F"/>
    <w:rsid w:val="0074485C"/>
    <w:rsid w:val="00747AEB"/>
    <w:rsid w:val="00747BBA"/>
    <w:rsid w:val="00747F11"/>
    <w:rsid w:val="007530A9"/>
    <w:rsid w:val="00756BA5"/>
    <w:rsid w:val="00760377"/>
    <w:rsid w:val="00761FD4"/>
    <w:rsid w:val="00764791"/>
    <w:rsid w:val="00767D18"/>
    <w:rsid w:val="00770F1F"/>
    <w:rsid w:val="007714C0"/>
    <w:rsid w:val="00780EA8"/>
    <w:rsid w:val="007813A5"/>
    <w:rsid w:val="00791056"/>
    <w:rsid w:val="007941E4"/>
    <w:rsid w:val="00794AA5"/>
    <w:rsid w:val="00795320"/>
    <w:rsid w:val="007A20E9"/>
    <w:rsid w:val="007A6933"/>
    <w:rsid w:val="007A6CF9"/>
    <w:rsid w:val="007A6EB7"/>
    <w:rsid w:val="007B31D8"/>
    <w:rsid w:val="007B7E5F"/>
    <w:rsid w:val="007C1504"/>
    <w:rsid w:val="007C4228"/>
    <w:rsid w:val="007D2F4D"/>
    <w:rsid w:val="007D62E1"/>
    <w:rsid w:val="007D6C90"/>
    <w:rsid w:val="007E61B0"/>
    <w:rsid w:val="007E713C"/>
    <w:rsid w:val="007F3197"/>
    <w:rsid w:val="007F66B6"/>
    <w:rsid w:val="007F6B26"/>
    <w:rsid w:val="00800DB6"/>
    <w:rsid w:val="00807A2E"/>
    <w:rsid w:val="00815369"/>
    <w:rsid w:val="00824D9E"/>
    <w:rsid w:val="00827025"/>
    <w:rsid w:val="00832CD3"/>
    <w:rsid w:val="0083339A"/>
    <w:rsid w:val="00840FA3"/>
    <w:rsid w:val="008445B2"/>
    <w:rsid w:val="00845F83"/>
    <w:rsid w:val="00850807"/>
    <w:rsid w:val="00852163"/>
    <w:rsid w:val="008535BA"/>
    <w:rsid w:val="00854460"/>
    <w:rsid w:val="008557C3"/>
    <w:rsid w:val="00857675"/>
    <w:rsid w:val="00857951"/>
    <w:rsid w:val="00861907"/>
    <w:rsid w:val="00864595"/>
    <w:rsid w:val="00865081"/>
    <w:rsid w:val="00866941"/>
    <w:rsid w:val="008669A6"/>
    <w:rsid w:val="00867335"/>
    <w:rsid w:val="00867998"/>
    <w:rsid w:val="008760ED"/>
    <w:rsid w:val="00877AC7"/>
    <w:rsid w:val="00883A3A"/>
    <w:rsid w:val="00883EE9"/>
    <w:rsid w:val="00896068"/>
    <w:rsid w:val="00896C05"/>
    <w:rsid w:val="008A55EF"/>
    <w:rsid w:val="008A627C"/>
    <w:rsid w:val="008B1461"/>
    <w:rsid w:val="008B14E2"/>
    <w:rsid w:val="008B54D6"/>
    <w:rsid w:val="008B5B03"/>
    <w:rsid w:val="008C15DB"/>
    <w:rsid w:val="008C1F7B"/>
    <w:rsid w:val="008C6501"/>
    <w:rsid w:val="008D09E8"/>
    <w:rsid w:val="008D2181"/>
    <w:rsid w:val="008D3FFB"/>
    <w:rsid w:val="008D4FE6"/>
    <w:rsid w:val="008E04C5"/>
    <w:rsid w:val="008E300D"/>
    <w:rsid w:val="008E473D"/>
    <w:rsid w:val="008F3B1A"/>
    <w:rsid w:val="009010BF"/>
    <w:rsid w:val="00901320"/>
    <w:rsid w:val="009014E0"/>
    <w:rsid w:val="009042A2"/>
    <w:rsid w:val="00905CAE"/>
    <w:rsid w:val="00910B50"/>
    <w:rsid w:val="009125A7"/>
    <w:rsid w:val="00922377"/>
    <w:rsid w:val="009230B6"/>
    <w:rsid w:val="00924818"/>
    <w:rsid w:val="009259B4"/>
    <w:rsid w:val="00926512"/>
    <w:rsid w:val="00931142"/>
    <w:rsid w:val="00932E7B"/>
    <w:rsid w:val="00936860"/>
    <w:rsid w:val="009404AB"/>
    <w:rsid w:val="00941DB6"/>
    <w:rsid w:val="00944400"/>
    <w:rsid w:val="00955F22"/>
    <w:rsid w:val="009560AC"/>
    <w:rsid w:val="00957656"/>
    <w:rsid w:val="00961A77"/>
    <w:rsid w:val="00965A76"/>
    <w:rsid w:val="009662EE"/>
    <w:rsid w:val="00967ADD"/>
    <w:rsid w:val="00974829"/>
    <w:rsid w:val="00983BF7"/>
    <w:rsid w:val="00987EE1"/>
    <w:rsid w:val="009A0721"/>
    <w:rsid w:val="009A38B6"/>
    <w:rsid w:val="009A4B53"/>
    <w:rsid w:val="009A4C44"/>
    <w:rsid w:val="009A628B"/>
    <w:rsid w:val="009B155B"/>
    <w:rsid w:val="009B2F96"/>
    <w:rsid w:val="009B5B46"/>
    <w:rsid w:val="009C059A"/>
    <w:rsid w:val="009C2017"/>
    <w:rsid w:val="009C3489"/>
    <w:rsid w:val="009C45FF"/>
    <w:rsid w:val="009D2850"/>
    <w:rsid w:val="009D2E77"/>
    <w:rsid w:val="009D3BFE"/>
    <w:rsid w:val="009D6724"/>
    <w:rsid w:val="009E12A6"/>
    <w:rsid w:val="009E566E"/>
    <w:rsid w:val="009E5BA8"/>
    <w:rsid w:val="009E6F9D"/>
    <w:rsid w:val="009E74B1"/>
    <w:rsid w:val="009E7784"/>
    <w:rsid w:val="009F4ADE"/>
    <w:rsid w:val="00A00F2D"/>
    <w:rsid w:val="00A1041F"/>
    <w:rsid w:val="00A24294"/>
    <w:rsid w:val="00A27884"/>
    <w:rsid w:val="00A30A5C"/>
    <w:rsid w:val="00A35521"/>
    <w:rsid w:val="00A36C39"/>
    <w:rsid w:val="00A405D9"/>
    <w:rsid w:val="00A430DA"/>
    <w:rsid w:val="00A51B2F"/>
    <w:rsid w:val="00A52836"/>
    <w:rsid w:val="00A55766"/>
    <w:rsid w:val="00A6378F"/>
    <w:rsid w:val="00A659E6"/>
    <w:rsid w:val="00A6779E"/>
    <w:rsid w:val="00A73C7A"/>
    <w:rsid w:val="00A80363"/>
    <w:rsid w:val="00A9378D"/>
    <w:rsid w:val="00A94790"/>
    <w:rsid w:val="00A9723C"/>
    <w:rsid w:val="00AA033C"/>
    <w:rsid w:val="00AA4C03"/>
    <w:rsid w:val="00AB1FF5"/>
    <w:rsid w:val="00AB535C"/>
    <w:rsid w:val="00AB5BD2"/>
    <w:rsid w:val="00AB7DD2"/>
    <w:rsid w:val="00AC2143"/>
    <w:rsid w:val="00AC30D9"/>
    <w:rsid w:val="00AD1CA1"/>
    <w:rsid w:val="00AD53CE"/>
    <w:rsid w:val="00AE5985"/>
    <w:rsid w:val="00AF20AF"/>
    <w:rsid w:val="00AF55A6"/>
    <w:rsid w:val="00AF7223"/>
    <w:rsid w:val="00AF7805"/>
    <w:rsid w:val="00B00357"/>
    <w:rsid w:val="00B0296D"/>
    <w:rsid w:val="00B0300A"/>
    <w:rsid w:val="00B103F0"/>
    <w:rsid w:val="00B10D46"/>
    <w:rsid w:val="00B119A9"/>
    <w:rsid w:val="00B1347B"/>
    <w:rsid w:val="00B146C0"/>
    <w:rsid w:val="00B14C1F"/>
    <w:rsid w:val="00B20531"/>
    <w:rsid w:val="00B208FB"/>
    <w:rsid w:val="00B20CD2"/>
    <w:rsid w:val="00B20ED0"/>
    <w:rsid w:val="00B308C8"/>
    <w:rsid w:val="00B31912"/>
    <w:rsid w:val="00B32DBE"/>
    <w:rsid w:val="00B341D7"/>
    <w:rsid w:val="00B3444F"/>
    <w:rsid w:val="00B379AA"/>
    <w:rsid w:val="00B4200B"/>
    <w:rsid w:val="00B426E2"/>
    <w:rsid w:val="00B449F2"/>
    <w:rsid w:val="00B457D2"/>
    <w:rsid w:val="00B50F0D"/>
    <w:rsid w:val="00B525E8"/>
    <w:rsid w:val="00B53627"/>
    <w:rsid w:val="00B6126B"/>
    <w:rsid w:val="00B64D73"/>
    <w:rsid w:val="00B65AC9"/>
    <w:rsid w:val="00B72985"/>
    <w:rsid w:val="00B7398A"/>
    <w:rsid w:val="00B80413"/>
    <w:rsid w:val="00B80F6A"/>
    <w:rsid w:val="00B82CA1"/>
    <w:rsid w:val="00B83141"/>
    <w:rsid w:val="00B847A4"/>
    <w:rsid w:val="00B87889"/>
    <w:rsid w:val="00B904E4"/>
    <w:rsid w:val="00B93B6A"/>
    <w:rsid w:val="00B97F9A"/>
    <w:rsid w:val="00BA18FD"/>
    <w:rsid w:val="00BA23AA"/>
    <w:rsid w:val="00BA2580"/>
    <w:rsid w:val="00BA3586"/>
    <w:rsid w:val="00BA6E71"/>
    <w:rsid w:val="00BB04E8"/>
    <w:rsid w:val="00BB0A9F"/>
    <w:rsid w:val="00BB1BC5"/>
    <w:rsid w:val="00BB2813"/>
    <w:rsid w:val="00BB50C3"/>
    <w:rsid w:val="00BB6E64"/>
    <w:rsid w:val="00BC07FE"/>
    <w:rsid w:val="00BC11A6"/>
    <w:rsid w:val="00BC14A3"/>
    <w:rsid w:val="00BC3F2A"/>
    <w:rsid w:val="00BC3F7E"/>
    <w:rsid w:val="00BC516F"/>
    <w:rsid w:val="00BD0DF2"/>
    <w:rsid w:val="00BD1E44"/>
    <w:rsid w:val="00BD5EFC"/>
    <w:rsid w:val="00BE292F"/>
    <w:rsid w:val="00BE44FD"/>
    <w:rsid w:val="00BF02B2"/>
    <w:rsid w:val="00BF68F5"/>
    <w:rsid w:val="00C02247"/>
    <w:rsid w:val="00C02795"/>
    <w:rsid w:val="00C02B09"/>
    <w:rsid w:val="00C04DAB"/>
    <w:rsid w:val="00C229F8"/>
    <w:rsid w:val="00C2522F"/>
    <w:rsid w:val="00C33EE7"/>
    <w:rsid w:val="00C40223"/>
    <w:rsid w:val="00C4154B"/>
    <w:rsid w:val="00C42567"/>
    <w:rsid w:val="00C441BB"/>
    <w:rsid w:val="00C45CB9"/>
    <w:rsid w:val="00C53B08"/>
    <w:rsid w:val="00C579E0"/>
    <w:rsid w:val="00C711B3"/>
    <w:rsid w:val="00C73054"/>
    <w:rsid w:val="00C7589D"/>
    <w:rsid w:val="00C8187D"/>
    <w:rsid w:val="00C82C62"/>
    <w:rsid w:val="00C87B38"/>
    <w:rsid w:val="00C9160B"/>
    <w:rsid w:val="00C920E6"/>
    <w:rsid w:val="00CA01FA"/>
    <w:rsid w:val="00CA618B"/>
    <w:rsid w:val="00CB2A9A"/>
    <w:rsid w:val="00CB55F2"/>
    <w:rsid w:val="00CB684A"/>
    <w:rsid w:val="00CC72CD"/>
    <w:rsid w:val="00CC7CCC"/>
    <w:rsid w:val="00CD1753"/>
    <w:rsid w:val="00CD5A65"/>
    <w:rsid w:val="00CF1DC1"/>
    <w:rsid w:val="00CF2C2B"/>
    <w:rsid w:val="00CF31FA"/>
    <w:rsid w:val="00CF5A1A"/>
    <w:rsid w:val="00CF5D95"/>
    <w:rsid w:val="00CF76BB"/>
    <w:rsid w:val="00D01210"/>
    <w:rsid w:val="00D02E3A"/>
    <w:rsid w:val="00D06E9B"/>
    <w:rsid w:val="00D12404"/>
    <w:rsid w:val="00D129AB"/>
    <w:rsid w:val="00D13AD0"/>
    <w:rsid w:val="00D1538E"/>
    <w:rsid w:val="00D223E6"/>
    <w:rsid w:val="00D2526A"/>
    <w:rsid w:val="00D25943"/>
    <w:rsid w:val="00D30E64"/>
    <w:rsid w:val="00D34C10"/>
    <w:rsid w:val="00D41E7C"/>
    <w:rsid w:val="00D445B4"/>
    <w:rsid w:val="00D46220"/>
    <w:rsid w:val="00D46D32"/>
    <w:rsid w:val="00D46FA6"/>
    <w:rsid w:val="00D52C44"/>
    <w:rsid w:val="00D60B92"/>
    <w:rsid w:val="00D60ECF"/>
    <w:rsid w:val="00D65E0C"/>
    <w:rsid w:val="00D70796"/>
    <w:rsid w:val="00D71B9F"/>
    <w:rsid w:val="00D74F70"/>
    <w:rsid w:val="00D75D84"/>
    <w:rsid w:val="00D76A69"/>
    <w:rsid w:val="00D76FF2"/>
    <w:rsid w:val="00D87106"/>
    <w:rsid w:val="00D9170E"/>
    <w:rsid w:val="00DA0FFE"/>
    <w:rsid w:val="00DA235B"/>
    <w:rsid w:val="00DB6687"/>
    <w:rsid w:val="00DB6721"/>
    <w:rsid w:val="00DB6810"/>
    <w:rsid w:val="00DB78B3"/>
    <w:rsid w:val="00DC18AD"/>
    <w:rsid w:val="00DC27D2"/>
    <w:rsid w:val="00DC5247"/>
    <w:rsid w:val="00DD10F1"/>
    <w:rsid w:val="00DD1E5C"/>
    <w:rsid w:val="00DD1F3E"/>
    <w:rsid w:val="00DD220C"/>
    <w:rsid w:val="00DD55B3"/>
    <w:rsid w:val="00DD6BAB"/>
    <w:rsid w:val="00DD6C7E"/>
    <w:rsid w:val="00DE2248"/>
    <w:rsid w:val="00DE6738"/>
    <w:rsid w:val="00DF03E3"/>
    <w:rsid w:val="00DF17A4"/>
    <w:rsid w:val="00DF1CFA"/>
    <w:rsid w:val="00DF27EF"/>
    <w:rsid w:val="00DF2C7F"/>
    <w:rsid w:val="00DF40D9"/>
    <w:rsid w:val="00DF561D"/>
    <w:rsid w:val="00E009CF"/>
    <w:rsid w:val="00E01454"/>
    <w:rsid w:val="00E02CD9"/>
    <w:rsid w:val="00E04178"/>
    <w:rsid w:val="00E0606A"/>
    <w:rsid w:val="00E11832"/>
    <w:rsid w:val="00E179E7"/>
    <w:rsid w:val="00E2631A"/>
    <w:rsid w:val="00E35FA6"/>
    <w:rsid w:val="00E368D7"/>
    <w:rsid w:val="00E42AD9"/>
    <w:rsid w:val="00E42B14"/>
    <w:rsid w:val="00E436AF"/>
    <w:rsid w:val="00E4398C"/>
    <w:rsid w:val="00E544B7"/>
    <w:rsid w:val="00E55D3D"/>
    <w:rsid w:val="00E57628"/>
    <w:rsid w:val="00E60D9D"/>
    <w:rsid w:val="00E612EE"/>
    <w:rsid w:val="00E6434A"/>
    <w:rsid w:val="00E67FBC"/>
    <w:rsid w:val="00E701F2"/>
    <w:rsid w:val="00E704E0"/>
    <w:rsid w:val="00E73F85"/>
    <w:rsid w:val="00E757DD"/>
    <w:rsid w:val="00E83310"/>
    <w:rsid w:val="00EA4CD0"/>
    <w:rsid w:val="00EA4EA0"/>
    <w:rsid w:val="00EA7E17"/>
    <w:rsid w:val="00EB1BA6"/>
    <w:rsid w:val="00EB3655"/>
    <w:rsid w:val="00EB55F0"/>
    <w:rsid w:val="00EB56EB"/>
    <w:rsid w:val="00EC0684"/>
    <w:rsid w:val="00EC5065"/>
    <w:rsid w:val="00ED0367"/>
    <w:rsid w:val="00ED08F6"/>
    <w:rsid w:val="00ED19E8"/>
    <w:rsid w:val="00ED1DBA"/>
    <w:rsid w:val="00ED34BA"/>
    <w:rsid w:val="00ED3535"/>
    <w:rsid w:val="00ED5018"/>
    <w:rsid w:val="00ED6A6B"/>
    <w:rsid w:val="00EE20B2"/>
    <w:rsid w:val="00EE4B74"/>
    <w:rsid w:val="00EF1A8D"/>
    <w:rsid w:val="00EF46EC"/>
    <w:rsid w:val="00EF6426"/>
    <w:rsid w:val="00F01BC1"/>
    <w:rsid w:val="00F128CC"/>
    <w:rsid w:val="00F15B0D"/>
    <w:rsid w:val="00F15D3D"/>
    <w:rsid w:val="00F17907"/>
    <w:rsid w:val="00F20EBD"/>
    <w:rsid w:val="00F224FF"/>
    <w:rsid w:val="00F22724"/>
    <w:rsid w:val="00F2454A"/>
    <w:rsid w:val="00F2619C"/>
    <w:rsid w:val="00F32008"/>
    <w:rsid w:val="00F32278"/>
    <w:rsid w:val="00F327FC"/>
    <w:rsid w:val="00F3629D"/>
    <w:rsid w:val="00F43082"/>
    <w:rsid w:val="00F45C47"/>
    <w:rsid w:val="00F52141"/>
    <w:rsid w:val="00F53E19"/>
    <w:rsid w:val="00F55E48"/>
    <w:rsid w:val="00F60EBC"/>
    <w:rsid w:val="00F65599"/>
    <w:rsid w:val="00F7363A"/>
    <w:rsid w:val="00F73E83"/>
    <w:rsid w:val="00F75D04"/>
    <w:rsid w:val="00F83FF3"/>
    <w:rsid w:val="00F84FB0"/>
    <w:rsid w:val="00F8522E"/>
    <w:rsid w:val="00F8793B"/>
    <w:rsid w:val="00F95489"/>
    <w:rsid w:val="00FB11F7"/>
    <w:rsid w:val="00FC5CA0"/>
    <w:rsid w:val="00FC5D2F"/>
    <w:rsid w:val="00FD44BA"/>
    <w:rsid w:val="00FD4EFE"/>
    <w:rsid w:val="00FE0450"/>
    <w:rsid w:val="00FE057F"/>
    <w:rsid w:val="00FE0B58"/>
    <w:rsid w:val="00FE2BDB"/>
    <w:rsid w:val="00FE4C37"/>
    <w:rsid w:val="00FF2282"/>
    <w:rsid w:val="00FF6374"/>
    <w:rsid w:val="00FF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FA077"/>
  <w15:docId w15:val="{06209FAC-0751-49E9-9630-06C686804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2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FA4"/>
  </w:style>
  <w:style w:type="paragraph" w:styleId="Footer">
    <w:name w:val="footer"/>
    <w:basedOn w:val="Normal"/>
    <w:link w:val="FooterChar"/>
    <w:uiPriority w:val="99"/>
    <w:unhideWhenUsed/>
    <w:rsid w:val="00642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FA4"/>
  </w:style>
  <w:style w:type="paragraph" w:styleId="BalloonText">
    <w:name w:val="Balloon Text"/>
    <w:basedOn w:val="Normal"/>
    <w:link w:val="BalloonTextChar"/>
    <w:uiPriority w:val="99"/>
    <w:semiHidden/>
    <w:unhideWhenUsed/>
    <w:rsid w:val="00642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FA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D1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C18AD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DC18AD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C150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1362B2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20EBD"/>
  </w:style>
  <w:style w:type="character" w:customStyle="1" w:styleId="me-email-text-secondary">
    <w:name w:val="me-email-text-secondary"/>
    <w:basedOn w:val="DefaultParagraphFont"/>
    <w:rsid w:val="00160225"/>
  </w:style>
  <w:style w:type="character" w:customStyle="1" w:styleId="apple-converted-space">
    <w:name w:val="apple-converted-space"/>
    <w:basedOn w:val="DefaultParagraphFont"/>
    <w:rsid w:val="00160225"/>
  </w:style>
  <w:style w:type="character" w:customStyle="1" w:styleId="me-email-text">
    <w:name w:val="me-email-text"/>
    <w:basedOn w:val="DefaultParagraphFont"/>
    <w:rsid w:val="001602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2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2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ODRiNDgzNWMtZDUxYi00ZTQwLTkxYjAtYTBjMzdlMGNkMjFk%40thread.v2/0?context=%7b%22Tid%22%3a%228d6c30ee-35d8-40d4-a7ea-bc3312886c2c%22%2c%22Oid%22%3a%2217446d19-691a-4c9a-8340-45e1a8d294d6%22%7d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8820F-57EA-524E-8180-22798E16D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5</Words>
  <Characters>1767</Characters>
  <Application>Microsoft Office Word</Application>
  <DocSecurity>0</DocSecurity>
  <Lines>4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Hewlett-Packard</Company>
  <LinksUpToDate>false</LinksUpToDate>
  <CharactersWithSpaces>20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DALUPE</dc:creator>
  <cp:keywords/>
  <dc:description/>
  <cp:lastModifiedBy>Frank Lomeli</cp:lastModifiedBy>
  <cp:revision>4</cp:revision>
  <cp:lastPrinted>2026-04-16T20:19:00Z</cp:lastPrinted>
  <dcterms:created xsi:type="dcterms:W3CDTF">2026-04-16T20:00:00Z</dcterms:created>
  <dcterms:modified xsi:type="dcterms:W3CDTF">2026-04-16T20:21:00Z</dcterms:modified>
  <cp:category/>
</cp:coreProperties>
</file>